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56"/>
        <w:tblW w:w="104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pct10" w:color="auto" w:fill="auto"/>
        <w:tblLook w:val="04A0" w:firstRow="1" w:lastRow="0" w:firstColumn="1" w:lastColumn="0" w:noHBand="0" w:noVBand="1"/>
      </w:tblPr>
      <w:tblGrid>
        <w:gridCol w:w="10406"/>
      </w:tblGrid>
      <w:tr w:rsidR="00370A44" w:rsidRPr="007129CC" w14:paraId="01BD85C7" w14:textId="77777777" w:rsidTr="00AC7677">
        <w:trPr>
          <w:trHeight w:val="360"/>
        </w:trPr>
        <w:tc>
          <w:tcPr>
            <w:tcW w:w="10406" w:type="dxa"/>
            <w:shd w:val="pct10" w:color="auto" w:fill="auto"/>
          </w:tcPr>
          <w:p w14:paraId="05D61A59" w14:textId="0C768030" w:rsidR="00370A44" w:rsidRPr="007129CC" w:rsidRDefault="0038395A" w:rsidP="00AC767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Fund request form</w:t>
            </w:r>
          </w:p>
        </w:tc>
      </w:tr>
    </w:tbl>
    <w:p w14:paraId="3BF527B1" w14:textId="77777777" w:rsidR="00CE7EFA" w:rsidRPr="007129CC" w:rsidRDefault="00CE7EFA" w:rsidP="00C2340A">
      <w:pPr>
        <w:spacing w:after="0"/>
        <w:rPr>
          <w:i/>
          <w:iCs/>
          <w:u w:val="single"/>
        </w:rPr>
      </w:pPr>
      <w:r w:rsidRPr="007129CC">
        <w:tab/>
      </w:r>
      <w:r w:rsidRPr="007129CC">
        <w:tab/>
      </w:r>
    </w:p>
    <w:tbl>
      <w:tblPr>
        <w:tblW w:w="10430" w:type="dxa"/>
        <w:jc w:val="center"/>
        <w:tblLayout w:type="fixed"/>
        <w:tblLook w:val="0000" w:firstRow="0" w:lastRow="0" w:firstColumn="0" w:lastColumn="0" w:noHBand="0" w:noVBand="0"/>
      </w:tblPr>
      <w:tblGrid>
        <w:gridCol w:w="2052"/>
        <w:gridCol w:w="180"/>
        <w:gridCol w:w="375"/>
        <w:gridCol w:w="364"/>
        <w:gridCol w:w="2244"/>
        <w:gridCol w:w="797"/>
        <w:gridCol w:w="1620"/>
        <w:gridCol w:w="270"/>
        <w:gridCol w:w="2528"/>
      </w:tblGrid>
      <w:tr w:rsidR="0067060F" w:rsidRPr="007129CC" w14:paraId="43653FF8" w14:textId="77777777" w:rsidTr="00D414C8">
        <w:trPr>
          <w:cantSplit/>
          <w:trHeight w:val="493"/>
          <w:jc w:val="center"/>
        </w:trPr>
        <w:tc>
          <w:tcPr>
            <w:tcW w:w="205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47007E07" w14:textId="1DD06D2E" w:rsidR="00CE7EFA" w:rsidRPr="00BD28FB" w:rsidRDefault="00CE7EFA" w:rsidP="00D414C8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Title</w:t>
            </w:r>
            <w:r w:rsidRPr="00BD28FB">
              <w:rPr>
                <w:b/>
                <w:bCs/>
                <w:sz w:val="24"/>
                <w:szCs w:val="24"/>
              </w:rPr>
              <w:t xml:space="preserve"> </w:t>
            </w:r>
            <w:r w:rsidRPr="00BD28FB">
              <w:rPr>
                <w:rFonts w:cs="New York"/>
                <w:b/>
                <w:bCs/>
                <w:sz w:val="24"/>
                <w:szCs w:val="24"/>
              </w:rPr>
              <w:t>Research Project</w:t>
            </w:r>
          </w:p>
        </w:tc>
        <w:tc>
          <w:tcPr>
            <w:tcW w:w="919" w:type="dxa"/>
            <w:gridSpan w:val="3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8EFAC61" w14:textId="77777777" w:rsidR="00CE7EFA" w:rsidRPr="00BD28FB" w:rsidRDefault="00CE7EFA" w:rsidP="00D414C8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EG"/>
              </w:rPr>
            </w:pPr>
            <w:r w:rsidRPr="00BD28FB">
              <w:rPr>
                <w:b/>
                <w:bCs/>
                <w:sz w:val="24"/>
                <w:szCs w:val="24"/>
                <w:lang w:bidi="ar-EG"/>
              </w:rPr>
              <w:t>Arabic</w:t>
            </w:r>
          </w:p>
        </w:tc>
        <w:tc>
          <w:tcPr>
            <w:tcW w:w="7459" w:type="dxa"/>
            <w:gridSpan w:val="5"/>
            <w:tcBorders>
              <w:top w:val="single" w:sz="8" w:space="0" w:color="000000"/>
              <w:left w:val="single" w:sz="4" w:space="0" w:color="auto"/>
              <w:bottom w:val="single" w:sz="6" w:space="0" w:color="000000"/>
              <w:right w:val="single" w:sz="8" w:space="0" w:color="000000"/>
            </w:tcBorders>
            <w:vAlign w:val="center"/>
          </w:tcPr>
          <w:p w14:paraId="1DB4FD47" w14:textId="77777777" w:rsidR="00CE7EFA" w:rsidRPr="007129CC" w:rsidRDefault="00CE7EFA" w:rsidP="00D414C8">
            <w:pPr>
              <w:spacing w:after="0" w:line="240" w:lineRule="auto"/>
              <w:jc w:val="right"/>
              <w:rPr>
                <w:rFonts w:cs="New York"/>
                <w:b/>
                <w:bCs/>
                <w:szCs w:val="21"/>
              </w:rPr>
            </w:pPr>
            <w:r w:rsidRPr="007129CC">
              <w:rPr>
                <w:rFonts w:cs="New York"/>
                <w:b/>
                <w:bCs/>
                <w:szCs w:val="21"/>
                <w:rtl/>
              </w:rPr>
              <w:t xml:space="preserve"> </w:t>
            </w:r>
          </w:p>
        </w:tc>
      </w:tr>
      <w:tr w:rsidR="00F11E26" w:rsidRPr="007129CC" w14:paraId="6B762C8D" w14:textId="77777777" w:rsidTr="00D414C8">
        <w:trPr>
          <w:cantSplit/>
          <w:trHeight w:val="520"/>
          <w:jc w:val="center"/>
        </w:trPr>
        <w:tc>
          <w:tcPr>
            <w:tcW w:w="2052" w:type="dxa"/>
            <w:vMerge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</w:tcPr>
          <w:p w14:paraId="1E53E942" w14:textId="77777777" w:rsidR="00CE7EFA" w:rsidRPr="00BD28FB" w:rsidRDefault="00CE7EFA" w:rsidP="00D414C8">
            <w:pPr>
              <w:spacing w:after="0" w:line="240" w:lineRule="auto"/>
              <w:jc w:val="right"/>
              <w:rPr>
                <w:rFonts w:cs="New York"/>
                <w:b/>
                <w:bCs/>
                <w:sz w:val="24"/>
                <w:szCs w:val="24"/>
              </w:rPr>
            </w:pPr>
          </w:p>
        </w:tc>
        <w:tc>
          <w:tcPr>
            <w:tcW w:w="919" w:type="dxa"/>
            <w:gridSpan w:val="3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4284C7D" w14:textId="77777777" w:rsidR="00CE7EFA" w:rsidRPr="00BD28FB" w:rsidRDefault="00CE7EFA" w:rsidP="00D414C8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English</w:t>
            </w:r>
          </w:p>
        </w:tc>
        <w:tc>
          <w:tcPr>
            <w:tcW w:w="7459" w:type="dxa"/>
            <w:gridSpan w:val="5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8" w:space="0" w:color="000000"/>
            </w:tcBorders>
          </w:tcPr>
          <w:p w14:paraId="690B2422" w14:textId="77777777" w:rsidR="00CE7EFA" w:rsidRPr="007129CC" w:rsidRDefault="00CE7EFA" w:rsidP="00D414C8">
            <w:pPr>
              <w:spacing w:after="0" w:line="240" w:lineRule="auto"/>
              <w:jc w:val="right"/>
              <w:rPr>
                <w:rFonts w:cs="New York"/>
                <w:b/>
                <w:bCs/>
                <w:szCs w:val="21"/>
              </w:rPr>
            </w:pPr>
            <w:r w:rsidRPr="007129CC">
              <w:rPr>
                <w:rFonts w:cs="New York"/>
                <w:b/>
                <w:bCs/>
                <w:szCs w:val="21"/>
                <w:rtl/>
              </w:rPr>
              <w:t xml:space="preserve"> </w:t>
            </w:r>
          </w:p>
        </w:tc>
      </w:tr>
      <w:tr w:rsidR="00CE7EFA" w:rsidRPr="007129CC" w14:paraId="600C7662" w14:textId="77777777" w:rsidTr="00D414C8">
        <w:trPr>
          <w:cantSplit/>
          <w:trHeight w:val="87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</w:tcBorders>
          </w:tcPr>
          <w:p w14:paraId="03E0BF03" w14:textId="77777777" w:rsidR="00CE7EFA" w:rsidRPr="00D414C8" w:rsidRDefault="00CE7EFA" w:rsidP="00CE7EFA">
            <w:pPr>
              <w:spacing w:after="0" w:line="240" w:lineRule="auto"/>
              <w:rPr>
                <w:rFonts w:cs="New York"/>
                <w:b/>
                <w:bCs/>
                <w:sz w:val="10"/>
                <w:szCs w:val="9"/>
                <w:rtl/>
              </w:rPr>
            </w:pPr>
          </w:p>
        </w:tc>
      </w:tr>
      <w:tr w:rsidR="00CE7EFA" w:rsidRPr="007129CC" w14:paraId="0B3E48FD" w14:textId="77777777" w:rsidTr="00D414C8">
        <w:trPr>
          <w:cantSplit/>
          <w:trHeight w:val="403"/>
          <w:jc w:val="center"/>
        </w:trPr>
        <w:tc>
          <w:tcPr>
            <w:tcW w:w="205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07B2969E" w14:textId="4A9C7BAB" w:rsidR="00CE7EFA" w:rsidRPr="00BD28FB" w:rsidRDefault="00BD28FB" w:rsidP="00D414C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Principal Investigator </w:t>
            </w:r>
            <w:r w:rsidR="00CE7EFA" w:rsidRPr="00BD28FB">
              <w:rPr>
                <w:rFonts w:cs="New York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378" w:type="dxa"/>
            <w:gridSpan w:val="8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2C671FDE" w14:textId="77777777" w:rsidR="00CE7EFA" w:rsidRPr="00BD28FB" w:rsidRDefault="00CE7EFA" w:rsidP="00CE7EFA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D414C8" w:rsidRPr="007129CC" w14:paraId="2248A31D" w14:textId="284D05ED" w:rsidTr="00BD28FB">
        <w:trPr>
          <w:cantSplit/>
          <w:trHeight w:val="403"/>
          <w:jc w:val="center"/>
        </w:trPr>
        <w:tc>
          <w:tcPr>
            <w:tcW w:w="205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4E57E771" w14:textId="44421320" w:rsidR="00D414C8" w:rsidRPr="00BD28FB" w:rsidRDefault="00D414C8" w:rsidP="00D414C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960" w:type="dxa"/>
            <w:gridSpan w:val="5"/>
            <w:tcBorders>
              <w:top w:val="single" w:sz="4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1D56B41E" w14:textId="77777777" w:rsidR="00D414C8" w:rsidRPr="00BD28FB" w:rsidRDefault="00D414C8" w:rsidP="00CE7EFA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5486927B" w14:textId="770D0E76" w:rsidR="00D414C8" w:rsidRPr="00BD28FB" w:rsidRDefault="00D414C8" w:rsidP="00D414C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Specialization</w:t>
            </w:r>
          </w:p>
        </w:tc>
        <w:tc>
          <w:tcPr>
            <w:tcW w:w="27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2DE915B0" w14:textId="4A7A6521" w:rsidR="00D414C8" w:rsidRPr="007129CC" w:rsidRDefault="00D414C8" w:rsidP="00CE7EFA">
            <w:pPr>
              <w:spacing w:after="0" w:line="240" w:lineRule="auto"/>
              <w:rPr>
                <w:rFonts w:cs="New York"/>
                <w:b/>
                <w:bCs/>
                <w:rtl/>
              </w:rPr>
            </w:pPr>
          </w:p>
        </w:tc>
      </w:tr>
      <w:tr w:rsidR="00D414C8" w:rsidRPr="007129CC" w14:paraId="34B969B0" w14:textId="253695BA" w:rsidTr="00BD28FB">
        <w:trPr>
          <w:cantSplit/>
          <w:trHeight w:val="403"/>
          <w:jc w:val="center"/>
        </w:trPr>
        <w:tc>
          <w:tcPr>
            <w:tcW w:w="205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605C32D7" w14:textId="7B144642" w:rsidR="00D414C8" w:rsidRPr="00BD28FB" w:rsidRDefault="00D414C8" w:rsidP="00D414C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960" w:type="dxa"/>
            <w:gridSpan w:val="5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4C174B87" w14:textId="77777777" w:rsidR="00D414C8" w:rsidRPr="00BD28FB" w:rsidRDefault="00D414C8" w:rsidP="00CE7EFA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0D576C2F" w14:textId="77777777" w:rsidR="00D414C8" w:rsidRPr="00BD28FB" w:rsidRDefault="00D414C8" w:rsidP="00D414C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27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3A1AB522" w14:textId="63E618EF" w:rsidR="00D414C8" w:rsidRPr="007129CC" w:rsidRDefault="00D414C8" w:rsidP="00CE7EFA">
            <w:pPr>
              <w:spacing w:after="0" w:line="240" w:lineRule="auto"/>
              <w:rPr>
                <w:rFonts w:cs="New York"/>
                <w:b/>
                <w:bCs/>
                <w:rtl/>
              </w:rPr>
            </w:pPr>
          </w:p>
        </w:tc>
      </w:tr>
      <w:tr w:rsidR="00CE7EFA" w:rsidRPr="007129CC" w14:paraId="3C8C188B" w14:textId="77777777" w:rsidTr="00D414C8">
        <w:trPr>
          <w:cantSplit/>
          <w:trHeight w:val="87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bottom w:val="single" w:sz="4" w:space="0" w:color="000000"/>
            </w:tcBorders>
          </w:tcPr>
          <w:p w14:paraId="411ACF36" w14:textId="77777777" w:rsidR="00CE7EFA" w:rsidRPr="00BD28FB" w:rsidRDefault="00CE7EFA" w:rsidP="00CE7EFA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BD28FB" w:rsidRPr="007129CC" w14:paraId="22E4D18A" w14:textId="77777777" w:rsidTr="00C10F14">
        <w:trPr>
          <w:cantSplit/>
          <w:trHeight w:val="403"/>
          <w:jc w:val="center"/>
        </w:trPr>
        <w:tc>
          <w:tcPr>
            <w:tcW w:w="205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2B567B59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Co-Investigator </w:t>
            </w:r>
          </w:p>
          <w:p w14:paraId="48F9C627" w14:textId="2FC6C34D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(if applicable)  </w:t>
            </w:r>
          </w:p>
        </w:tc>
        <w:tc>
          <w:tcPr>
            <w:tcW w:w="8378" w:type="dxa"/>
            <w:gridSpan w:val="8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313394EB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</w:tr>
      <w:tr w:rsidR="00BD28FB" w:rsidRPr="007129CC" w14:paraId="7CEA31BA" w14:textId="77777777" w:rsidTr="00BD28FB">
        <w:trPr>
          <w:cantSplit/>
          <w:trHeight w:val="403"/>
          <w:jc w:val="center"/>
        </w:trPr>
        <w:tc>
          <w:tcPr>
            <w:tcW w:w="205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3F4770A0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960" w:type="dxa"/>
            <w:gridSpan w:val="5"/>
            <w:tcBorders>
              <w:top w:val="single" w:sz="4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32B88DA2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6D1E3BB8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Specialization</w:t>
            </w:r>
          </w:p>
        </w:tc>
        <w:tc>
          <w:tcPr>
            <w:tcW w:w="27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3BE5E0B4" w14:textId="77777777" w:rsidR="00BD28FB" w:rsidRPr="007129CC" w:rsidRDefault="00BD28FB" w:rsidP="00C10F14">
            <w:pPr>
              <w:spacing w:after="0" w:line="240" w:lineRule="auto"/>
              <w:rPr>
                <w:rFonts w:cs="New York"/>
                <w:b/>
                <w:bCs/>
                <w:rtl/>
              </w:rPr>
            </w:pPr>
          </w:p>
        </w:tc>
      </w:tr>
      <w:tr w:rsidR="00BD28FB" w:rsidRPr="007129CC" w14:paraId="2B821CFB" w14:textId="77777777" w:rsidTr="00BD28FB">
        <w:trPr>
          <w:cantSplit/>
          <w:trHeight w:val="403"/>
          <w:jc w:val="center"/>
        </w:trPr>
        <w:tc>
          <w:tcPr>
            <w:tcW w:w="205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3F82B2B1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960" w:type="dxa"/>
            <w:gridSpan w:val="5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140E0F8A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7A76CF6F" w14:textId="77777777" w:rsidR="00BD28FB" w:rsidRPr="00BD28FB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  <w:rtl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>Mobile:</w:t>
            </w:r>
          </w:p>
        </w:tc>
        <w:tc>
          <w:tcPr>
            <w:tcW w:w="2798" w:type="dxa"/>
            <w:gridSpan w:val="2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3B00DF45" w14:textId="77777777" w:rsidR="00BD28FB" w:rsidRPr="007129CC" w:rsidRDefault="00BD28FB" w:rsidP="00C10F14">
            <w:pPr>
              <w:spacing w:after="0" w:line="240" w:lineRule="auto"/>
              <w:rPr>
                <w:rFonts w:cs="New York"/>
                <w:b/>
                <w:bCs/>
                <w:rtl/>
              </w:rPr>
            </w:pPr>
          </w:p>
        </w:tc>
      </w:tr>
      <w:tr w:rsidR="00BD28FB" w:rsidRPr="007129CC" w14:paraId="4D419831" w14:textId="77777777" w:rsidTr="00C10F14">
        <w:trPr>
          <w:cantSplit/>
          <w:trHeight w:val="87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bottom w:val="single" w:sz="4" w:space="0" w:color="000000"/>
            </w:tcBorders>
          </w:tcPr>
          <w:p w14:paraId="1F45A116" w14:textId="77777777" w:rsidR="00BD28FB" w:rsidRPr="00D414C8" w:rsidRDefault="00BD28FB" w:rsidP="00C10F14">
            <w:pPr>
              <w:spacing w:after="0" w:line="240" w:lineRule="auto"/>
              <w:rPr>
                <w:rFonts w:cs="New York"/>
                <w:b/>
                <w:bCs/>
                <w:sz w:val="10"/>
                <w:szCs w:val="10"/>
                <w:rtl/>
              </w:rPr>
            </w:pPr>
          </w:p>
        </w:tc>
      </w:tr>
      <w:tr w:rsidR="00CE7EFA" w:rsidRPr="007129CC" w14:paraId="5AE21332" w14:textId="77777777" w:rsidTr="00BD28FB">
        <w:trPr>
          <w:cantSplit/>
          <w:trHeight w:val="403"/>
          <w:jc w:val="center"/>
        </w:trPr>
        <w:tc>
          <w:tcPr>
            <w:tcW w:w="6012" w:type="dxa"/>
            <w:gridSpan w:val="6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EEECE1" w:themeFill="background2"/>
            <w:vAlign w:val="center"/>
          </w:tcPr>
          <w:p w14:paraId="7D6E89A4" w14:textId="55A18C1E" w:rsidR="00CE7EFA" w:rsidRPr="00BD28FB" w:rsidRDefault="00BD28FB" w:rsidP="00D414C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BD28FB">
              <w:rPr>
                <w:rFonts w:cstheme="majorBidi"/>
                <w:b/>
                <w:bCs/>
                <w:sz w:val="24"/>
                <w:szCs w:val="24"/>
              </w:rPr>
              <w:t>Research Project would lead to a publication</w:t>
            </w:r>
          </w:p>
        </w:tc>
        <w:tc>
          <w:tcPr>
            <w:tcW w:w="4418" w:type="dxa"/>
            <w:gridSpan w:val="3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vAlign w:val="bottom"/>
          </w:tcPr>
          <w:p w14:paraId="14A3618D" w14:textId="40BAAE80" w:rsidR="00CE7EFA" w:rsidRPr="00BD28FB" w:rsidRDefault="00BD28FB" w:rsidP="00CE7EFA">
            <w:pPr>
              <w:spacing w:after="0" w:line="240" w:lineRule="auto"/>
              <w:rPr>
                <w:rFonts w:ascii="Calibri" w:hAnsi="Calibri" w:cs="New York"/>
                <w:b/>
                <w:bCs/>
                <w:sz w:val="24"/>
                <w:szCs w:val="24"/>
                <w:rtl/>
              </w:rPr>
            </w:pPr>
            <w:r>
              <w:rPr>
                <w:rFonts w:ascii="MS Gothic" w:eastAsia="MS Gothic" w:hAnsi="MS Gothic" w:cs="MS Gothic"/>
                <w:sz w:val="24"/>
                <w:szCs w:val="24"/>
              </w:rPr>
              <w:t xml:space="preserve"> </w:t>
            </w:r>
            <w:proofErr w:type="gramStart"/>
            <w:r w:rsidRPr="00BD28FB">
              <w:rPr>
                <w:rFonts w:ascii="MS Gothic" w:eastAsia="MS Gothic" w:hAnsi="MS Gothic" w:cs="MS Gothic" w:hint="eastAsia"/>
                <w:sz w:val="24"/>
                <w:szCs w:val="24"/>
              </w:rPr>
              <w:t>☐</w:t>
            </w:r>
            <w:r w:rsidRPr="00BD28FB">
              <w:rPr>
                <w:rFonts w:ascii="Calibri" w:eastAsia="MS Gothic" w:hAnsi="Calibri" w:cs="MS Gothic"/>
                <w:sz w:val="24"/>
                <w:szCs w:val="24"/>
              </w:rPr>
              <w:t xml:space="preserve">  Yes</w:t>
            </w:r>
            <w:proofErr w:type="gramEnd"/>
            <w:r w:rsidRPr="00BD28FB">
              <w:rPr>
                <w:rFonts w:ascii="Calibri" w:eastAsia="MS Gothic" w:hAnsi="Calibri" w:cs="MS Gothic"/>
                <w:sz w:val="24"/>
                <w:szCs w:val="24"/>
              </w:rPr>
              <w:t xml:space="preserve">    </w:t>
            </w:r>
            <w:r>
              <w:rPr>
                <w:rFonts w:ascii="Calibri" w:eastAsia="MS Gothic" w:hAnsi="Calibri" w:cs="MS Gothic"/>
                <w:sz w:val="24"/>
                <w:szCs w:val="24"/>
              </w:rPr>
              <w:t xml:space="preserve">   </w:t>
            </w:r>
            <w:r w:rsidRPr="00BD28FB">
              <w:rPr>
                <w:rFonts w:ascii="MS Gothic" w:eastAsia="MS Gothic" w:hAnsi="MS Gothic" w:cs="MS Gothic" w:hint="eastAsia"/>
                <w:sz w:val="24"/>
                <w:szCs w:val="24"/>
              </w:rPr>
              <w:t>☐</w:t>
            </w:r>
            <w:r>
              <w:rPr>
                <w:rFonts w:ascii="MS Gothic" w:eastAsia="MS Gothic" w:hAnsi="MS Gothic" w:cs="MS Gothic"/>
                <w:sz w:val="24"/>
                <w:szCs w:val="24"/>
              </w:rPr>
              <w:t xml:space="preserve"> </w:t>
            </w:r>
            <w:r w:rsidRPr="00BD28FB">
              <w:rPr>
                <w:rFonts w:ascii="Calibri" w:eastAsia="MS Gothic" w:hAnsi="Calibri" w:cs="MS Gothic"/>
                <w:sz w:val="24"/>
                <w:szCs w:val="24"/>
              </w:rPr>
              <w:t xml:space="preserve"> No</w:t>
            </w:r>
          </w:p>
        </w:tc>
      </w:tr>
      <w:tr w:rsidR="00C12678" w:rsidRPr="00BD28FB" w14:paraId="14334D83" w14:textId="77777777" w:rsidTr="00D414C8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00067E98" w14:textId="41C240C9" w:rsidR="00C12678" w:rsidRPr="00BD28FB" w:rsidRDefault="00BD28FB" w:rsidP="00BD28FB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A.  </w:t>
            </w:r>
            <w:r w:rsidR="00287BFC" w:rsidRPr="00BD28FB">
              <w:rPr>
                <w:rFonts w:cs="New York"/>
                <w:b/>
                <w:bCs/>
                <w:sz w:val="24"/>
                <w:szCs w:val="24"/>
              </w:rPr>
              <w:t xml:space="preserve">Abstract </w:t>
            </w:r>
            <w:r w:rsidRPr="00BD28FB">
              <w:rPr>
                <w:rFonts w:cs="New York"/>
                <w:sz w:val="24"/>
                <w:szCs w:val="24"/>
              </w:rPr>
              <w:t>(150 – 200 words)</w:t>
            </w:r>
          </w:p>
        </w:tc>
      </w:tr>
      <w:tr w:rsidR="00C12678" w:rsidRPr="007129CC" w14:paraId="1B22C7F2" w14:textId="77777777" w:rsidTr="00BD28FB">
        <w:trPr>
          <w:cantSplit/>
          <w:trHeight w:val="7181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8A224BC" w14:textId="77777777" w:rsidR="00C12678" w:rsidRPr="007129CC" w:rsidRDefault="00C12678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B3D2F34" w14:textId="77777777" w:rsidR="00287BFC" w:rsidRDefault="00287BFC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2BA473A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57F7C1A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7DC60E4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77D65FB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78E5CD3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B54864C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364DF85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32C011F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52A851E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BBB8726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55A735F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7E51F7B2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5EF8BBE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1B40C9C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94B1462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EACEAEC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9EBDBD7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A0B6010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A0F0FE7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C5C819F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7953587C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4BFE87C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C9BC569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3F5C8C8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B3D45AC" w14:textId="77777777" w:rsidR="00EB758D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1DD8ACE" w14:textId="77246B82" w:rsidR="00EB758D" w:rsidRPr="007129CC" w:rsidRDefault="00EB758D" w:rsidP="00114AAF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BD28FB" w:rsidRPr="00BD28FB" w14:paraId="541C7D6C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2CE479AC" w14:textId="63C177CC" w:rsidR="00BD28FB" w:rsidRPr="00BD28FB" w:rsidRDefault="00BD28FB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lastRenderedPageBreak/>
              <w:t>B</w:t>
            </w: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.  </w:t>
            </w:r>
            <w:r>
              <w:rPr>
                <w:rFonts w:cs="New York"/>
                <w:b/>
                <w:bCs/>
                <w:sz w:val="24"/>
                <w:szCs w:val="24"/>
              </w:rPr>
              <w:t>Introduction</w:t>
            </w:r>
          </w:p>
        </w:tc>
      </w:tr>
      <w:tr w:rsidR="00BD28FB" w:rsidRPr="007129CC" w14:paraId="1B55D0CD" w14:textId="77777777" w:rsidTr="00BD28FB">
        <w:trPr>
          <w:cantSplit/>
          <w:trHeight w:val="3888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5DC9BE8" w14:textId="77777777" w:rsidR="00BD28FB" w:rsidRPr="007129CC" w:rsidRDefault="00BD28FB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BD28FB" w:rsidRPr="00BD28FB" w14:paraId="6125FE76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2A678A00" w14:textId="49DF2A82" w:rsidR="00BD28FB" w:rsidRPr="00BD28FB" w:rsidRDefault="00BD28FB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C</w:t>
            </w: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.  </w:t>
            </w:r>
            <w:r>
              <w:rPr>
                <w:rFonts w:cs="New York"/>
                <w:b/>
                <w:bCs/>
                <w:sz w:val="24"/>
                <w:szCs w:val="24"/>
              </w:rPr>
              <w:t>Literature Review</w:t>
            </w:r>
          </w:p>
        </w:tc>
      </w:tr>
      <w:tr w:rsidR="00BD28FB" w:rsidRPr="007129CC" w14:paraId="590B84E5" w14:textId="77777777" w:rsidTr="00BD28FB">
        <w:trPr>
          <w:cantSplit/>
          <w:trHeight w:val="3888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0C823A0" w14:textId="77777777" w:rsidR="00BD28FB" w:rsidRPr="007129CC" w:rsidRDefault="00BD28FB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BD28FB" w:rsidRPr="00BD28FB" w14:paraId="1BEBC24E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014A56AC" w14:textId="1462A68A" w:rsidR="00BD28FB" w:rsidRPr="00BD28FB" w:rsidRDefault="00BD28FB" w:rsidP="00BD28FB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D</w:t>
            </w:r>
            <w:r w:rsidRPr="00BD28FB">
              <w:rPr>
                <w:rFonts w:cs="New York"/>
                <w:b/>
                <w:bCs/>
                <w:sz w:val="24"/>
                <w:szCs w:val="24"/>
              </w:rPr>
              <w:t xml:space="preserve">.  </w:t>
            </w:r>
            <w:r>
              <w:rPr>
                <w:rFonts w:cs="New York"/>
                <w:b/>
                <w:bCs/>
                <w:sz w:val="24"/>
                <w:szCs w:val="24"/>
              </w:rPr>
              <w:t xml:space="preserve">Problem </w:t>
            </w:r>
            <w:r w:rsidR="00EB758D">
              <w:rPr>
                <w:rFonts w:cs="New York"/>
                <w:b/>
                <w:bCs/>
                <w:sz w:val="24"/>
                <w:szCs w:val="24"/>
              </w:rPr>
              <w:t>Statement</w:t>
            </w:r>
          </w:p>
        </w:tc>
      </w:tr>
      <w:tr w:rsidR="00BD28FB" w:rsidRPr="007129CC" w14:paraId="279690EC" w14:textId="77777777" w:rsidTr="00BD28FB">
        <w:trPr>
          <w:cantSplit/>
          <w:trHeight w:val="4202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E258E78" w14:textId="77777777" w:rsidR="00BD28FB" w:rsidRDefault="00BD28FB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0AAEF46" w14:textId="77777777" w:rsidR="00BD28FB" w:rsidRDefault="00BD28FB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6C1CFBB2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6680A43A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78621679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6B3CF2D5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627C0216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822B4BA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283F6B1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A6B26DB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613066B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445D932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3F011B2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D6F3F3D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1E7ADB7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DA89630" w14:textId="1FD9CF05" w:rsidR="00EB758D" w:rsidRPr="007129CC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BD28FB" w:rsidRPr="00BD28FB" w14:paraId="4AA7B05C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6F7A875B" w14:textId="4BEB2880" w:rsidR="00BD28FB" w:rsidRPr="00BD28FB" w:rsidRDefault="00BD28FB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lastRenderedPageBreak/>
              <w:t>E</w:t>
            </w:r>
            <w:r w:rsidRPr="00BD28FB">
              <w:rPr>
                <w:rFonts w:cs="New York"/>
                <w:b/>
                <w:bCs/>
                <w:sz w:val="24"/>
                <w:szCs w:val="24"/>
              </w:rPr>
              <w:t>.  Impact of solving/addressing the Problem on industry as well as on supporting the 2030 strategic plan of the Kingdom</w:t>
            </w:r>
          </w:p>
        </w:tc>
      </w:tr>
      <w:tr w:rsidR="00BD28FB" w:rsidRPr="007129CC" w14:paraId="15F0F64A" w14:textId="77777777" w:rsidTr="00BD28FB">
        <w:trPr>
          <w:cantSplit/>
          <w:trHeight w:val="3888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95D28BF" w14:textId="77777777" w:rsidR="00BD28FB" w:rsidRPr="007129CC" w:rsidRDefault="00BD28FB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BD28FB" w:rsidRPr="00BD28FB" w14:paraId="40AD32A5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3D960E3E" w14:textId="2029A167" w:rsidR="00BD28FB" w:rsidRPr="00BD28FB" w:rsidRDefault="00FA1D41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 xml:space="preserve">F.  List the industry </w:t>
            </w:r>
            <w:r w:rsidRPr="00FA1D41">
              <w:rPr>
                <w:rFonts w:cs="New York"/>
                <w:b/>
                <w:bCs/>
                <w:sz w:val="24"/>
                <w:szCs w:val="24"/>
              </w:rPr>
              <w:t>and/or organizations that would be interested from the results of this research</w:t>
            </w:r>
          </w:p>
        </w:tc>
      </w:tr>
      <w:tr w:rsidR="00BD28FB" w:rsidRPr="007129CC" w14:paraId="14693990" w14:textId="77777777" w:rsidTr="00BD28FB">
        <w:trPr>
          <w:cantSplit/>
          <w:trHeight w:val="3888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A679FC6" w14:textId="77777777" w:rsidR="00BD28FB" w:rsidRPr="007129CC" w:rsidRDefault="00BD28FB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FA1D41" w:rsidRPr="00BD28FB" w14:paraId="1FC03ADD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36240AD4" w14:textId="7496A113" w:rsidR="00FA1D41" w:rsidRPr="00BD28FB" w:rsidRDefault="00FA1D41" w:rsidP="00FA1D41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G.  Objective (s)</w:t>
            </w:r>
          </w:p>
        </w:tc>
      </w:tr>
      <w:tr w:rsidR="00FA1D41" w:rsidRPr="007129CC" w14:paraId="657C38F5" w14:textId="77777777" w:rsidTr="00BD28FB">
        <w:trPr>
          <w:cantSplit/>
          <w:trHeight w:val="3888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D02AA72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78FEB3D2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892750B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59E9A319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B52AE1B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D9FBAEA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2DB31B01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CF85F9A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6920E79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DC88FBF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66EB35F2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A0AF685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1A238457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02B3E2F0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41B8ED54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  <w:p w14:paraId="3D61A177" w14:textId="4A15CF27" w:rsidR="00EB758D" w:rsidRPr="007129CC" w:rsidRDefault="00EB758D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FA1D41" w:rsidRPr="00BD28FB" w14:paraId="4D410366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7D15ED64" w14:textId="207F8014" w:rsidR="00FA1D41" w:rsidRPr="00BD28FB" w:rsidRDefault="00FA1D41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lastRenderedPageBreak/>
              <w:t>H.  Research Approach and Methodology</w:t>
            </w:r>
          </w:p>
        </w:tc>
      </w:tr>
      <w:tr w:rsidR="00FA1D41" w:rsidRPr="007129CC" w14:paraId="5CAD3E5D" w14:textId="77777777" w:rsidTr="00BD28FB">
        <w:trPr>
          <w:cantSplit/>
          <w:trHeight w:val="3888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8D3B400" w14:textId="77777777" w:rsidR="00FA1D41" w:rsidRPr="007129CC" w:rsidRDefault="00FA1D41" w:rsidP="00C12678">
            <w:pPr>
              <w:spacing w:after="0" w:line="240" w:lineRule="auto"/>
              <w:rPr>
                <w:rFonts w:cs="New York"/>
                <w:b/>
                <w:bCs/>
              </w:rPr>
            </w:pPr>
          </w:p>
        </w:tc>
      </w:tr>
      <w:tr w:rsidR="00FA1D41" w:rsidRPr="00BD28FB" w14:paraId="69D6E09B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191C32D5" w14:textId="493F22A0" w:rsidR="00FA1D41" w:rsidRPr="00BD28FB" w:rsidRDefault="00FA1D41" w:rsidP="00FA1D41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I.  Tasks</w:t>
            </w:r>
          </w:p>
        </w:tc>
      </w:tr>
      <w:tr w:rsidR="00FA1D41" w:rsidRPr="007129CC" w14:paraId="171D400F" w14:textId="77777777" w:rsidTr="00FA1D41">
        <w:trPr>
          <w:cantSplit/>
          <w:trHeight w:val="4265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4973F74" w14:textId="249AA1E0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Name (PI</w:t>
            </w:r>
            <w:proofErr w:type="gramStart"/>
            <w:r>
              <w:rPr>
                <w:rFonts w:cs="New York"/>
                <w:b/>
                <w:bCs/>
                <w:sz w:val="24"/>
                <w:szCs w:val="24"/>
              </w:rPr>
              <w:t>):_</w:t>
            </w:r>
            <w:proofErr w:type="gramEnd"/>
            <w:r>
              <w:rPr>
                <w:rFonts w:cs="New York"/>
                <w:b/>
                <w:bCs/>
                <w:sz w:val="24"/>
                <w:szCs w:val="24"/>
              </w:rPr>
              <w:t>__________________________________________</w:t>
            </w:r>
          </w:p>
          <w:p w14:paraId="6ED25BEB" w14:textId="6519CD0A" w:rsidR="00FA1D41" w:rsidRP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Tasks:</w:t>
            </w:r>
          </w:p>
        </w:tc>
      </w:tr>
      <w:tr w:rsidR="00FA1D41" w:rsidRPr="007129CC" w14:paraId="2FD1449D" w14:textId="77777777" w:rsidTr="00FA1D41">
        <w:trPr>
          <w:cantSplit/>
          <w:trHeight w:val="4139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B40DC60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Name (Co-PI if applicable</w:t>
            </w:r>
            <w:proofErr w:type="gramStart"/>
            <w:r>
              <w:rPr>
                <w:rFonts w:cs="New York"/>
                <w:b/>
                <w:bCs/>
                <w:sz w:val="24"/>
                <w:szCs w:val="24"/>
              </w:rPr>
              <w:t>):_</w:t>
            </w:r>
            <w:proofErr w:type="gramEnd"/>
            <w:r>
              <w:rPr>
                <w:rFonts w:cs="New York"/>
                <w:b/>
                <w:bCs/>
                <w:sz w:val="24"/>
                <w:szCs w:val="24"/>
              </w:rPr>
              <w:t>_____________________________</w:t>
            </w:r>
          </w:p>
          <w:p w14:paraId="2B8B379B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Tasks:</w:t>
            </w:r>
          </w:p>
          <w:p w14:paraId="51EF8369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16EAE312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CB8C089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04F3994B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608DD494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5DAF897C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ED9B224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4A49386B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6923C873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1CCA9E3E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4E372F19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1CD4652C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19FBD386" w14:textId="77777777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p w14:paraId="71965895" w14:textId="1B39F86B" w:rsidR="00EB758D" w:rsidRDefault="00EB758D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FA1D41" w:rsidRPr="00BD28FB" w14:paraId="709462F4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74BF7910" w14:textId="705CA1EE" w:rsidR="00FA1D41" w:rsidRPr="00BD28FB" w:rsidRDefault="00FA1D41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lastRenderedPageBreak/>
              <w:t>J.  Cost Estimate</w:t>
            </w:r>
          </w:p>
        </w:tc>
      </w:tr>
      <w:tr w:rsidR="00FA1D41" w:rsidRPr="00BD28FB" w14:paraId="72F8B627" w14:textId="77777777" w:rsidTr="00FA1D41">
        <w:trPr>
          <w:cantSplit/>
          <w:trHeight w:val="296"/>
          <w:jc w:val="center"/>
        </w:trPr>
        <w:tc>
          <w:tcPr>
            <w:tcW w:w="26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1CB08300" w14:textId="21A3BB7E" w:rsidR="00FA1D41" w:rsidRDefault="00FA1D41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2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9E63F4" w14:textId="77777777" w:rsidR="00FA1D41" w:rsidRDefault="00FA1D41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</w:tc>
        <w:tc>
          <w:tcPr>
            <w:tcW w:w="26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696D5005" w14:textId="21555C24" w:rsidR="00FA1D41" w:rsidRPr="00FA1D41" w:rsidRDefault="00FA1D41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 xml:space="preserve">Duration </w:t>
            </w:r>
            <w:r>
              <w:rPr>
                <w:rFonts w:cs="New York"/>
                <w:sz w:val="24"/>
                <w:szCs w:val="24"/>
              </w:rPr>
              <w:t>(no. of months)</w:t>
            </w:r>
          </w:p>
        </w:tc>
        <w:tc>
          <w:tcPr>
            <w:tcW w:w="2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88036F" w14:textId="2B5FFE6E" w:rsidR="00FA1D41" w:rsidRDefault="00FA1D41" w:rsidP="00C10F14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FA1D41" w:rsidRPr="007129CC" w14:paraId="70DB184C" w14:textId="77777777" w:rsidTr="00B63982">
        <w:trPr>
          <w:cantSplit/>
          <w:trHeight w:val="8981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tbl>
            <w:tblPr>
              <w:tblStyle w:val="TableGrid"/>
              <w:tblpPr w:leftFromText="187" w:rightFromText="187" w:horzAnchor="margin" w:tblpY="28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25"/>
              <w:gridCol w:w="6174"/>
              <w:gridCol w:w="3400"/>
            </w:tblGrid>
            <w:tr w:rsidR="00FA1D41" w14:paraId="567E9D3B" w14:textId="77777777" w:rsidTr="00FA1D41">
              <w:tc>
                <w:tcPr>
                  <w:tcW w:w="625" w:type="dxa"/>
                  <w:vAlign w:val="center"/>
                </w:tcPr>
                <w:p w14:paraId="70DB7CCD" w14:textId="1E594FBE" w:rsidR="00FA1D41" w:rsidRDefault="00FA1D41" w:rsidP="00FA1D41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6174" w:type="dxa"/>
                  <w:vAlign w:val="center"/>
                </w:tcPr>
                <w:p w14:paraId="2F4FBF6E" w14:textId="6354DC0E" w:rsidR="00FA1D41" w:rsidRDefault="00FA1D41" w:rsidP="00FA1D41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Cost Item</w:t>
                  </w:r>
                </w:p>
              </w:tc>
              <w:tc>
                <w:tcPr>
                  <w:tcW w:w="3400" w:type="dxa"/>
                  <w:vAlign w:val="center"/>
                </w:tcPr>
                <w:p w14:paraId="216FBBA6" w14:textId="498AE020" w:rsidR="00FA1D41" w:rsidRDefault="00FA1D41" w:rsidP="00FA1D41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Total Cost</w:t>
                  </w:r>
                </w:p>
              </w:tc>
            </w:tr>
            <w:tr w:rsidR="00FA1D41" w14:paraId="4504853C" w14:textId="77777777" w:rsidTr="00FA1D41">
              <w:tc>
                <w:tcPr>
                  <w:tcW w:w="625" w:type="dxa"/>
                  <w:vAlign w:val="center"/>
                </w:tcPr>
                <w:p w14:paraId="5262B6AD" w14:textId="6FC4F9B3" w:rsidR="00FA1D41" w:rsidRDefault="00FA1D41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6174" w:type="dxa"/>
                  <w:vAlign w:val="center"/>
                </w:tcPr>
                <w:p w14:paraId="3006E74F" w14:textId="0095FF0A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Labor Cost Estimate</w:t>
                  </w:r>
                </w:p>
              </w:tc>
              <w:tc>
                <w:tcPr>
                  <w:tcW w:w="3400" w:type="dxa"/>
                  <w:vAlign w:val="center"/>
                </w:tcPr>
                <w:p w14:paraId="13E4A116" w14:textId="77777777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A1D41" w14:paraId="5994A2EA" w14:textId="77777777" w:rsidTr="00FA1D41">
              <w:tc>
                <w:tcPr>
                  <w:tcW w:w="625" w:type="dxa"/>
                  <w:vAlign w:val="center"/>
                </w:tcPr>
                <w:p w14:paraId="59782A22" w14:textId="72AC2C34" w:rsidR="00FA1D41" w:rsidRDefault="00FA1D41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6174" w:type="dxa"/>
                  <w:vAlign w:val="center"/>
                </w:tcPr>
                <w:p w14:paraId="71F5444C" w14:textId="1565DAAF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Equipment, Materials Cost Estimate</w:t>
                  </w:r>
                </w:p>
              </w:tc>
              <w:tc>
                <w:tcPr>
                  <w:tcW w:w="3400" w:type="dxa"/>
                  <w:vAlign w:val="center"/>
                </w:tcPr>
                <w:p w14:paraId="694A11AA" w14:textId="77777777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A1D41" w14:paraId="15B0299C" w14:textId="77777777" w:rsidTr="00FA1D41">
              <w:tc>
                <w:tcPr>
                  <w:tcW w:w="625" w:type="dxa"/>
                  <w:vAlign w:val="center"/>
                </w:tcPr>
                <w:p w14:paraId="363AC406" w14:textId="5228C18C" w:rsidR="00FA1D41" w:rsidRDefault="00FA1D41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6174" w:type="dxa"/>
                  <w:vAlign w:val="center"/>
                </w:tcPr>
                <w:p w14:paraId="077EEBEE" w14:textId="7F8319F4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Publication</w:t>
                  </w:r>
                </w:p>
              </w:tc>
              <w:tc>
                <w:tcPr>
                  <w:tcW w:w="3400" w:type="dxa"/>
                  <w:vAlign w:val="center"/>
                </w:tcPr>
                <w:p w14:paraId="2B2DC375" w14:textId="77777777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FA1D41" w14:paraId="62C126DD" w14:textId="77777777" w:rsidTr="00B63982">
              <w:tc>
                <w:tcPr>
                  <w:tcW w:w="6799" w:type="dxa"/>
                  <w:gridSpan w:val="2"/>
                  <w:shd w:val="clear" w:color="auto" w:fill="EEECE1" w:themeFill="background2"/>
                  <w:vAlign w:val="center"/>
                </w:tcPr>
                <w:p w14:paraId="1C50C5A6" w14:textId="0A2C94B9" w:rsidR="00FA1D41" w:rsidRDefault="009C36AA" w:rsidP="00FA1D41">
                  <w:pPr>
                    <w:jc w:val="right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GRAND TOTAL</w:t>
                  </w:r>
                </w:p>
              </w:tc>
              <w:tc>
                <w:tcPr>
                  <w:tcW w:w="3400" w:type="dxa"/>
                  <w:vAlign w:val="center"/>
                </w:tcPr>
                <w:p w14:paraId="61BB1FD5" w14:textId="77777777" w:rsidR="00FA1D41" w:rsidRDefault="00FA1D41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0410818E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79"/>
              <w:gridCol w:w="4140"/>
              <w:gridCol w:w="1980"/>
              <w:gridCol w:w="1530"/>
              <w:gridCol w:w="1870"/>
            </w:tblGrid>
            <w:tr w:rsidR="009C36AA" w14:paraId="2A26DA5C" w14:textId="77777777" w:rsidTr="00F5301F">
              <w:tc>
                <w:tcPr>
                  <w:tcW w:w="10199" w:type="dxa"/>
                  <w:gridSpan w:val="5"/>
                </w:tcPr>
                <w:p w14:paraId="586B5EF6" w14:textId="7FAA5686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.  Labor Cost Estimate</w:t>
                  </w:r>
                </w:p>
              </w:tc>
            </w:tr>
            <w:tr w:rsidR="009C36AA" w14:paraId="40CE2C8D" w14:textId="77777777" w:rsidTr="009C36AA">
              <w:tc>
                <w:tcPr>
                  <w:tcW w:w="679" w:type="dxa"/>
                  <w:vAlign w:val="center"/>
                </w:tcPr>
                <w:p w14:paraId="2F93D0D7" w14:textId="44C65B59" w:rsidR="009C36AA" w:rsidRDefault="009C36AA" w:rsidP="009C36AA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No. </w:t>
                  </w:r>
                </w:p>
              </w:tc>
              <w:tc>
                <w:tcPr>
                  <w:tcW w:w="4140" w:type="dxa"/>
                  <w:vAlign w:val="center"/>
                </w:tcPr>
                <w:p w14:paraId="54BFA4A4" w14:textId="08AB4B2A" w:rsidR="009C36AA" w:rsidRDefault="009C36AA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Investigator Name</w:t>
                  </w:r>
                </w:p>
              </w:tc>
              <w:tc>
                <w:tcPr>
                  <w:tcW w:w="1980" w:type="dxa"/>
                  <w:vAlign w:val="center"/>
                </w:tcPr>
                <w:p w14:paraId="571C0DEE" w14:textId="765DC9FE" w:rsidR="009C36AA" w:rsidRDefault="009C36AA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Title</w:t>
                  </w:r>
                </w:p>
              </w:tc>
              <w:tc>
                <w:tcPr>
                  <w:tcW w:w="1530" w:type="dxa"/>
                  <w:vAlign w:val="center"/>
                </w:tcPr>
                <w:p w14:paraId="6A4F41F1" w14:textId="021B91D9" w:rsidR="009C36AA" w:rsidRDefault="009C36AA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Level effort in months</w:t>
                  </w:r>
                </w:p>
              </w:tc>
              <w:tc>
                <w:tcPr>
                  <w:tcW w:w="1870" w:type="dxa"/>
                  <w:vAlign w:val="center"/>
                </w:tcPr>
                <w:p w14:paraId="7DA1BC9F" w14:textId="76B6EC20" w:rsidR="009C36AA" w:rsidRDefault="009C36AA" w:rsidP="009C36AA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Fund requested in SAR</w:t>
                  </w:r>
                </w:p>
              </w:tc>
            </w:tr>
            <w:tr w:rsidR="009C36AA" w14:paraId="658A9E1C" w14:textId="77777777" w:rsidTr="009C36AA">
              <w:tc>
                <w:tcPr>
                  <w:tcW w:w="679" w:type="dxa"/>
                </w:tcPr>
                <w:p w14:paraId="409002C0" w14:textId="48023BEA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.1</w:t>
                  </w:r>
                </w:p>
              </w:tc>
              <w:tc>
                <w:tcPr>
                  <w:tcW w:w="4140" w:type="dxa"/>
                </w:tcPr>
                <w:p w14:paraId="6FC65E4F" w14:textId="2AB5DAA6" w:rsidR="009C36AA" w:rsidRPr="009C36AA" w:rsidRDefault="009C36AA" w:rsidP="00C12678">
                  <w:pPr>
                    <w:rPr>
                      <w:rFonts w:cs="New York"/>
                      <w:sz w:val="24"/>
                      <w:szCs w:val="24"/>
                    </w:rPr>
                  </w:pPr>
                  <w:r>
                    <w:rPr>
                      <w:rFonts w:cs="New York"/>
                      <w:color w:val="C4BC96" w:themeColor="background2" w:themeShade="BF"/>
                      <w:sz w:val="24"/>
                      <w:szCs w:val="24"/>
                    </w:rPr>
                    <w:t>PI</w:t>
                  </w:r>
                </w:p>
              </w:tc>
              <w:tc>
                <w:tcPr>
                  <w:tcW w:w="1980" w:type="dxa"/>
                </w:tcPr>
                <w:p w14:paraId="281CDF62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76B26E9E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364A9032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5CB30BE6" w14:textId="77777777" w:rsidTr="009C36AA">
              <w:tc>
                <w:tcPr>
                  <w:tcW w:w="679" w:type="dxa"/>
                </w:tcPr>
                <w:p w14:paraId="11E0911C" w14:textId="49E1EA11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.2</w:t>
                  </w:r>
                </w:p>
              </w:tc>
              <w:tc>
                <w:tcPr>
                  <w:tcW w:w="4140" w:type="dxa"/>
                </w:tcPr>
                <w:p w14:paraId="6F2B9917" w14:textId="1D91DDAF" w:rsidR="009C36AA" w:rsidRPr="009C36AA" w:rsidRDefault="009C36AA" w:rsidP="00C12678">
                  <w:pPr>
                    <w:rPr>
                      <w:rFonts w:cs="New York"/>
                      <w:b/>
                      <w:bCs/>
                      <w:color w:val="C4BC96" w:themeColor="background2" w:themeShade="BF"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color w:val="C4BC96" w:themeColor="background2" w:themeShade="BF"/>
                      <w:sz w:val="24"/>
                      <w:szCs w:val="24"/>
                    </w:rPr>
                    <w:t>CO-PI</w:t>
                  </w:r>
                </w:p>
              </w:tc>
              <w:tc>
                <w:tcPr>
                  <w:tcW w:w="1980" w:type="dxa"/>
                </w:tcPr>
                <w:p w14:paraId="769CF0DA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7DD0D1CE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4F0DBA5B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0369B4DB" w14:textId="77777777" w:rsidTr="009C36AA">
              <w:tc>
                <w:tcPr>
                  <w:tcW w:w="679" w:type="dxa"/>
                </w:tcPr>
                <w:p w14:paraId="31C973A6" w14:textId="1CA3FF5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.3</w:t>
                  </w:r>
                </w:p>
              </w:tc>
              <w:tc>
                <w:tcPr>
                  <w:tcW w:w="4140" w:type="dxa"/>
                </w:tcPr>
                <w:p w14:paraId="18667A07" w14:textId="7FF25212" w:rsidR="009C36AA" w:rsidRPr="009C36AA" w:rsidRDefault="009C36AA" w:rsidP="00C12678">
                  <w:pPr>
                    <w:rPr>
                      <w:rFonts w:cs="New York"/>
                      <w:b/>
                      <w:bCs/>
                      <w:color w:val="C4BC96" w:themeColor="background2" w:themeShade="BF"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color w:val="C4BC96" w:themeColor="background2" w:themeShade="BF"/>
                      <w:sz w:val="24"/>
                      <w:szCs w:val="24"/>
                    </w:rPr>
                    <w:t>Research Assistant/Lab Technician</w:t>
                  </w:r>
                </w:p>
              </w:tc>
              <w:tc>
                <w:tcPr>
                  <w:tcW w:w="1980" w:type="dxa"/>
                </w:tcPr>
                <w:p w14:paraId="2E642667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5321F850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593FE60F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30D19D79" w14:textId="77777777" w:rsidTr="00B63982">
              <w:tc>
                <w:tcPr>
                  <w:tcW w:w="8329" w:type="dxa"/>
                  <w:gridSpan w:val="4"/>
                  <w:shd w:val="clear" w:color="auto" w:fill="EEECE1" w:themeFill="background2"/>
                </w:tcPr>
                <w:p w14:paraId="101E85DC" w14:textId="7F854A0C" w:rsidR="009C36AA" w:rsidRDefault="009C36AA" w:rsidP="009C36AA">
                  <w:pPr>
                    <w:jc w:val="right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870" w:type="dxa"/>
                </w:tcPr>
                <w:p w14:paraId="7E02144C" w14:textId="77777777" w:rsidR="009C36AA" w:rsidRDefault="009C36AA" w:rsidP="00C12678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0846D78A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79"/>
              <w:gridCol w:w="1620"/>
              <w:gridCol w:w="4500"/>
              <w:gridCol w:w="1530"/>
              <w:gridCol w:w="1870"/>
            </w:tblGrid>
            <w:tr w:rsidR="009C36AA" w14:paraId="45912962" w14:textId="77777777" w:rsidTr="00C10F14">
              <w:tc>
                <w:tcPr>
                  <w:tcW w:w="10199" w:type="dxa"/>
                  <w:gridSpan w:val="5"/>
                </w:tcPr>
                <w:p w14:paraId="3671C4A1" w14:textId="637D3F3C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.  Equipment, Materials, and Supplies Cost Estimate</w:t>
                  </w:r>
                </w:p>
              </w:tc>
            </w:tr>
            <w:tr w:rsidR="009C36AA" w14:paraId="363B9488" w14:textId="77777777" w:rsidTr="009C36AA">
              <w:tc>
                <w:tcPr>
                  <w:tcW w:w="679" w:type="dxa"/>
                  <w:vAlign w:val="center"/>
                </w:tcPr>
                <w:p w14:paraId="6CED66B8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No. </w:t>
                  </w:r>
                </w:p>
              </w:tc>
              <w:tc>
                <w:tcPr>
                  <w:tcW w:w="1620" w:type="dxa"/>
                  <w:vAlign w:val="center"/>
                </w:tcPr>
                <w:p w14:paraId="6A8AA40A" w14:textId="5857E40B" w:rsidR="009C36AA" w:rsidRDefault="009C36AA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Items</w:t>
                  </w:r>
                </w:p>
              </w:tc>
              <w:tc>
                <w:tcPr>
                  <w:tcW w:w="4500" w:type="dxa"/>
                  <w:vAlign w:val="center"/>
                </w:tcPr>
                <w:p w14:paraId="63C415EE" w14:textId="3BD8C9E8" w:rsidR="009C36AA" w:rsidRDefault="009C36AA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530" w:type="dxa"/>
                  <w:vAlign w:val="center"/>
                </w:tcPr>
                <w:p w14:paraId="748A46CA" w14:textId="0F4CB857" w:rsidR="009C36AA" w:rsidRDefault="009C36AA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Supplier</w:t>
                  </w:r>
                </w:p>
              </w:tc>
              <w:tc>
                <w:tcPr>
                  <w:tcW w:w="1870" w:type="dxa"/>
                  <w:vAlign w:val="center"/>
                </w:tcPr>
                <w:p w14:paraId="77CAB2D5" w14:textId="34D3F512" w:rsidR="009C36AA" w:rsidRDefault="009C36AA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Cost in SAR</w:t>
                  </w:r>
                </w:p>
              </w:tc>
            </w:tr>
            <w:tr w:rsidR="009C36AA" w14:paraId="60E0345B" w14:textId="77777777" w:rsidTr="009C36AA">
              <w:tc>
                <w:tcPr>
                  <w:tcW w:w="679" w:type="dxa"/>
                </w:tcPr>
                <w:p w14:paraId="26BE08B0" w14:textId="5A87755C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.1</w:t>
                  </w:r>
                </w:p>
              </w:tc>
              <w:tc>
                <w:tcPr>
                  <w:tcW w:w="1620" w:type="dxa"/>
                </w:tcPr>
                <w:p w14:paraId="63601543" w14:textId="3ED45316" w:rsidR="009C36AA" w:rsidRPr="009C36AA" w:rsidRDefault="009C36AA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  <w:r w:rsidRPr="009C36AA">
                    <w:rPr>
                      <w:rFonts w:cs="New York"/>
                      <w:sz w:val="24"/>
                      <w:szCs w:val="24"/>
                    </w:rPr>
                    <w:t>Equipment</w:t>
                  </w:r>
                </w:p>
              </w:tc>
              <w:tc>
                <w:tcPr>
                  <w:tcW w:w="4500" w:type="dxa"/>
                </w:tcPr>
                <w:p w14:paraId="781C968F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7BC8E960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65AE0AC6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2CFE146F" w14:textId="77777777" w:rsidTr="009C36AA">
              <w:tc>
                <w:tcPr>
                  <w:tcW w:w="679" w:type="dxa"/>
                </w:tcPr>
                <w:p w14:paraId="14456C84" w14:textId="19AE3293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.2</w:t>
                  </w:r>
                </w:p>
              </w:tc>
              <w:tc>
                <w:tcPr>
                  <w:tcW w:w="1620" w:type="dxa"/>
                </w:tcPr>
                <w:p w14:paraId="4660B52E" w14:textId="72844BB4" w:rsidR="009C36AA" w:rsidRPr="009C36AA" w:rsidRDefault="009C36AA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  <w:r>
                    <w:rPr>
                      <w:rFonts w:cs="New York"/>
                      <w:sz w:val="24"/>
                      <w:szCs w:val="24"/>
                    </w:rPr>
                    <w:t>Software</w:t>
                  </w:r>
                </w:p>
              </w:tc>
              <w:tc>
                <w:tcPr>
                  <w:tcW w:w="4500" w:type="dxa"/>
                </w:tcPr>
                <w:p w14:paraId="07138C84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14025F86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3A175AAB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7BB78E45" w14:textId="77777777" w:rsidTr="009C36AA">
              <w:tc>
                <w:tcPr>
                  <w:tcW w:w="679" w:type="dxa"/>
                </w:tcPr>
                <w:p w14:paraId="2A62B6A6" w14:textId="4AD6F74F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.3</w:t>
                  </w:r>
                </w:p>
              </w:tc>
              <w:tc>
                <w:tcPr>
                  <w:tcW w:w="1620" w:type="dxa"/>
                </w:tcPr>
                <w:p w14:paraId="2805CD5B" w14:textId="58593AFD" w:rsidR="009C36AA" w:rsidRPr="009C36AA" w:rsidRDefault="009C36AA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  <w:r>
                    <w:rPr>
                      <w:rFonts w:cs="New York"/>
                      <w:sz w:val="24"/>
                      <w:szCs w:val="24"/>
                    </w:rPr>
                    <w:t>Materials</w:t>
                  </w:r>
                </w:p>
              </w:tc>
              <w:tc>
                <w:tcPr>
                  <w:tcW w:w="4500" w:type="dxa"/>
                </w:tcPr>
                <w:p w14:paraId="01A3E7BE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07FE02AC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36B93F20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7AD67B82" w14:textId="77777777" w:rsidTr="009C36AA">
              <w:tc>
                <w:tcPr>
                  <w:tcW w:w="679" w:type="dxa"/>
                </w:tcPr>
                <w:p w14:paraId="50032DC5" w14:textId="114D1B4C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.4</w:t>
                  </w:r>
                </w:p>
              </w:tc>
              <w:tc>
                <w:tcPr>
                  <w:tcW w:w="1620" w:type="dxa"/>
                </w:tcPr>
                <w:p w14:paraId="24FFC79E" w14:textId="7238ECD3" w:rsidR="009C36AA" w:rsidRPr="009C36AA" w:rsidRDefault="009C36AA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  <w:r>
                    <w:rPr>
                      <w:rFonts w:cs="New York"/>
                      <w:sz w:val="24"/>
                      <w:szCs w:val="24"/>
                    </w:rPr>
                    <w:t>Supplies</w:t>
                  </w:r>
                </w:p>
              </w:tc>
              <w:tc>
                <w:tcPr>
                  <w:tcW w:w="4500" w:type="dxa"/>
                </w:tcPr>
                <w:p w14:paraId="0399C534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3D2F1656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5278AECB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1F483E5F" w14:textId="77777777" w:rsidTr="009C36AA">
              <w:tc>
                <w:tcPr>
                  <w:tcW w:w="679" w:type="dxa"/>
                </w:tcPr>
                <w:p w14:paraId="6C0230B1" w14:textId="318D8FC4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.5</w:t>
                  </w:r>
                </w:p>
              </w:tc>
              <w:tc>
                <w:tcPr>
                  <w:tcW w:w="1620" w:type="dxa"/>
                </w:tcPr>
                <w:p w14:paraId="2B12E81E" w14:textId="0CE25098" w:rsidR="009C36AA" w:rsidRPr="009C36AA" w:rsidRDefault="009C36AA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  <w:r>
                    <w:rPr>
                      <w:rFonts w:cs="New York"/>
                      <w:sz w:val="24"/>
                      <w:szCs w:val="24"/>
                    </w:rPr>
                    <w:t>Others</w:t>
                  </w:r>
                </w:p>
              </w:tc>
              <w:tc>
                <w:tcPr>
                  <w:tcW w:w="4500" w:type="dxa"/>
                </w:tcPr>
                <w:p w14:paraId="0F5F9D72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530" w:type="dxa"/>
                </w:tcPr>
                <w:p w14:paraId="6227CA05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</w:tcPr>
                <w:p w14:paraId="2B7E1715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9C36AA" w14:paraId="28381A54" w14:textId="77777777" w:rsidTr="00B63982">
              <w:tc>
                <w:tcPr>
                  <w:tcW w:w="8329" w:type="dxa"/>
                  <w:gridSpan w:val="4"/>
                  <w:shd w:val="clear" w:color="auto" w:fill="EEECE1" w:themeFill="background2"/>
                </w:tcPr>
                <w:p w14:paraId="4BD9D4EB" w14:textId="77777777" w:rsidR="009C36AA" w:rsidRDefault="009C36AA" w:rsidP="00C10F14">
                  <w:pPr>
                    <w:jc w:val="right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870" w:type="dxa"/>
                </w:tcPr>
                <w:p w14:paraId="7ECA0BEA" w14:textId="77777777" w:rsidR="009C36AA" w:rsidRDefault="009C36AA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20C79064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79"/>
              <w:gridCol w:w="7650"/>
              <w:gridCol w:w="1870"/>
            </w:tblGrid>
            <w:tr w:rsidR="00B63982" w14:paraId="286B7A6F" w14:textId="77777777" w:rsidTr="00C10F14">
              <w:tc>
                <w:tcPr>
                  <w:tcW w:w="10199" w:type="dxa"/>
                  <w:gridSpan w:val="3"/>
                </w:tcPr>
                <w:p w14:paraId="4F66738B" w14:textId="49936281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3.  Publication</w:t>
                  </w:r>
                </w:p>
              </w:tc>
            </w:tr>
            <w:tr w:rsidR="00B63982" w14:paraId="1CD86826" w14:textId="77777777" w:rsidTr="00E84DDC">
              <w:tc>
                <w:tcPr>
                  <w:tcW w:w="679" w:type="dxa"/>
                  <w:vAlign w:val="center"/>
                </w:tcPr>
                <w:p w14:paraId="3E44AD1F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No. </w:t>
                  </w:r>
                </w:p>
              </w:tc>
              <w:tc>
                <w:tcPr>
                  <w:tcW w:w="7650" w:type="dxa"/>
                  <w:vAlign w:val="center"/>
                </w:tcPr>
                <w:p w14:paraId="04BDE901" w14:textId="57155410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Name of Journal</w:t>
                  </w:r>
                </w:p>
              </w:tc>
              <w:tc>
                <w:tcPr>
                  <w:tcW w:w="1870" w:type="dxa"/>
                  <w:vAlign w:val="center"/>
                </w:tcPr>
                <w:p w14:paraId="04A08344" w14:textId="77777777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Cost in SAR</w:t>
                  </w:r>
                </w:p>
              </w:tc>
            </w:tr>
            <w:tr w:rsidR="00B63982" w14:paraId="5AA2E062" w14:textId="77777777" w:rsidTr="00E84DDC">
              <w:tc>
                <w:tcPr>
                  <w:tcW w:w="679" w:type="dxa"/>
                  <w:vAlign w:val="center"/>
                </w:tcPr>
                <w:p w14:paraId="009ED43A" w14:textId="3586E732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3.1</w:t>
                  </w:r>
                </w:p>
              </w:tc>
              <w:tc>
                <w:tcPr>
                  <w:tcW w:w="7650" w:type="dxa"/>
                  <w:vAlign w:val="center"/>
                </w:tcPr>
                <w:p w14:paraId="68406459" w14:textId="77777777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  <w:vAlign w:val="center"/>
                </w:tcPr>
                <w:p w14:paraId="09569BC7" w14:textId="77777777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63982" w14:paraId="6C4D8F63" w14:textId="77777777" w:rsidTr="00E84DDC">
              <w:tc>
                <w:tcPr>
                  <w:tcW w:w="679" w:type="dxa"/>
                  <w:vAlign w:val="center"/>
                </w:tcPr>
                <w:p w14:paraId="532C1E08" w14:textId="7682AD4A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3.2</w:t>
                  </w:r>
                </w:p>
              </w:tc>
              <w:tc>
                <w:tcPr>
                  <w:tcW w:w="7650" w:type="dxa"/>
                  <w:vAlign w:val="center"/>
                </w:tcPr>
                <w:p w14:paraId="5E88F72A" w14:textId="77777777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870" w:type="dxa"/>
                  <w:vAlign w:val="center"/>
                </w:tcPr>
                <w:p w14:paraId="477EF36E" w14:textId="77777777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63982" w14:paraId="114838E1" w14:textId="77777777" w:rsidTr="00C10F14">
              <w:tc>
                <w:tcPr>
                  <w:tcW w:w="8329" w:type="dxa"/>
                  <w:gridSpan w:val="2"/>
                  <w:shd w:val="clear" w:color="auto" w:fill="EEECE1" w:themeFill="background2"/>
                </w:tcPr>
                <w:p w14:paraId="1265F058" w14:textId="77777777" w:rsidR="00B63982" w:rsidRDefault="00B63982" w:rsidP="00C10F14">
                  <w:pPr>
                    <w:jc w:val="right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1870" w:type="dxa"/>
                </w:tcPr>
                <w:p w14:paraId="6BC21FBB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44183CA3" w14:textId="77777777" w:rsidR="00FA1D41" w:rsidRDefault="00FA1D41" w:rsidP="00C12678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B63982" w:rsidRPr="00BD28FB" w14:paraId="3E427E43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1BB9B431" w14:textId="3F7A0A4D" w:rsidR="00B63982" w:rsidRPr="00BD28FB" w:rsidRDefault="00B63982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K.  Other source (s) fund</w:t>
            </w:r>
          </w:p>
        </w:tc>
      </w:tr>
      <w:tr w:rsidR="00B63982" w:rsidRPr="007129CC" w14:paraId="784352F4" w14:textId="77777777" w:rsidTr="00B63982">
        <w:trPr>
          <w:cantSplit/>
          <w:trHeight w:val="3194"/>
          <w:jc w:val="center"/>
        </w:trPr>
        <w:tc>
          <w:tcPr>
            <w:tcW w:w="2232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F594814" w14:textId="59E2ACB8" w:rsidR="00B63982" w:rsidRPr="00B63982" w:rsidRDefault="00B63982" w:rsidP="00B63982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 xml:space="preserve">1. </w:t>
            </w:r>
            <w:r w:rsidRPr="00B63982">
              <w:rPr>
                <w:rFonts w:cs="New York"/>
                <w:sz w:val="24"/>
                <w:szCs w:val="24"/>
              </w:rPr>
              <w:t>Does other organization(s) and/ or industries provide financial contribution to this project?  If yes, please provide details.</w:t>
            </w:r>
          </w:p>
        </w:tc>
        <w:tc>
          <w:tcPr>
            <w:tcW w:w="819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55A678E" w14:textId="6C98DCBE" w:rsidR="00B63982" w:rsidRDefault="00B63982" w:rsidP="00FA1D41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B63982" w:rsidRPr="007129CC" w14:paraId="64594E17" w14:textId="77777777" w:rsidTr="00B63982">
        <w:trPr>
          <w:cantSplit/>
          <w:trHeight w:val="2141"/>
          <w:jc w:val="center"/>
        </w:trPr>
        <w:tc>
          <w:tcPr>
            <w:tcW w:w="2232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19DE216" w14:textId="2093DEA8" w:rsidR="00B63982" w:rsidRDefault="00B63982" w:rsidP="00B63982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lastRenderedPageBreak/>
              <w:t xml:space="preserve">2.  </w:t>
            </w:r>
            <w:r w:rsidRPr="00B63982">
              <w:rPr>
                <w:rFonts w:cs="New York"/>
                <w:sz w:val="24"/>
                <w:szCs w:val="24"/>
              </w:rPr>
              <w:t>Does other organization(s) and/ or industries provide equipment, supplies, etc. to this project?  If yes, please provide details.</w:t>
            </w:r>
          </w:p>
        </w:tc>
        <w:tc>
          <w:tcPr>
            <w:tcW w:w="819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0F72528" w14:textId="77777777" w:rsidR="00B63982" w:rsidRDefault="00B63982" w:rsidP="00FA1D41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B63982" w:rsidRPr="007129CC" w14:paraId="7D2FFC01" w14:textId="77777777" w:rsidTr="00B63982">
        <w:trPr>
          <w:cantSplit/>
          <w:trHeight w:val="2141"/>
          <w:jc w:val="center"/>
        </w:trPr>
        <w:tc>
          <w:tcPr>
            <w:tcW w:w="2232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6DD814F2" w14:textId="02150645" w:rsidR="00B63982" w:rsidRDefault="00B63982" w:rsidP="00B63982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 xml:space="preserve">3.  </w:t>
            </w:r>
            <w:r w:rsidRPr="00B63982">
              <w:rPr>
                <w:rFonts w:cs="New York"/>
                <w:sz w:val="24"/>
                <w:szCs w:val="24"/>
              </w:rPr>
              <w:t>Does other organization(s) and/ or industries would allow to use their laboratories, equipment, etc. during the course of this project?  If yes, please provide details</w:t>
            </w:r>
          </w:p>
        </w:tc>
        <w:tc>
          <w:tcPr>
            <w:tcW w:w="819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5A8862C" w14:textId="77777777" w:rsidR="00B63982" w:rsidRDefault="00B63982" w:rsidP="00FA1D41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B63982" w:rsidRPr="007129CC" w14:paraId="175AA629" w14:textId="77777777" w:rsidTr="00B63982">
        <w:trPr>
          <w:cantSplit/>
          <w:trHeight w:val="2141"/>
          <w:jc w:val="center"/>
        </w:trPr>
        <w:tc>
          <w:tcPr>
            <w:tcW w:w="2232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6FCECA8" w14:textId="5401AF06" w:rsidR="00B63982" w:rsidRDefault="00B63982" w:rsidP="00B63982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 xml:space="preserve">4.  </w:t>
            </w:r>
            <w:r w:rsidRPr="00B63982">
              <w:rPr>
                <w:rFonts w:cs="New York"/>
                <w:sz w:val="24"/>
                <w:szCs w:val="24"/>
              </w:rPr>
              <w:t>Does other organization(s) and/ or industries would allow to use their software,</w:t>
            </w:r>
            <w:r>
              <w:rPr>
                <w:rFonts w:cs="New York"/>
                <w:sz w:val="24"/>
                <w:szCs w:val="24"/>
              </w:rPr>
              <w:t xml:space="preserve"> </w:t>
            </w:r>
            <w:r w:rsidRPr="00B63982">
              <w:rPr>
                <w:rFonts w:cs="New York"/>
                <w:sz w:val="24"/>
                <w:szCs w:val="24"/>
              </w:rPr>
              <w:t>computers, etc. during the course of this project?  If yes, please provide details</w:t>
            </w:r>
          </w:p>
        </w:tc>
        <w:tc>
          <w:tcPr>
            <w:tcW w:w="8198" w:type="dxa"/>
            <w:gridSpan w:val="7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00FC08D" w14:textId="77777777" w:rsidR="00B63982" w:rsidRDefault="00B63982" w:rsidP="00FA1D41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B63982" w:rsidRPr="00BD28FB" w14:paraId="064F0B8E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34D263E5" w14:textId="078A15F6" w:rsidR="00B63982" w:rsidRPr="00BD28FB" w:rsidRDefault="00B63982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L.  Tasks and Time Schedule</w:t>
            </w:r>
          </w:p>
        </w:tc>
      </w:tr>
      <w:tr w:rsidR="00B63982" w:rsidRPr="007129CC" w14:paraId="2AC4A79B" w14:textId="77777777" w:rsidTr="004D5A17">
        <w:trPr>
          <w:cantSplit/>
          <w:trHeight w:val="2321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F28E3C1" w14:textId="77777777" w:rsidR="00B63982" w:rsidRDefault="00B63982" w:rsidP="00FA1D41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679"/>
              <w:gridCol w:w="4608"/>
              <w:gridCol w:w="637"/>
              <w:gridCol w:w="715"/>
              <w:gridCol w:w="600"/>
              <w:gridCol w:w="600"/>
              <w:gridCol w:w="600"/>
              <w:gridCol w:w="600"/>
              <w:gridCol w:w="600"/>
              <w:gridCol w:w="600"/>
            </w:tblGrid>
            <w:tr w:rsidR="00B63982" w14:paraId="488588AB" w14:textId="26216011" w:rsidTr="004D5A17">
              <w:tc>
                <w:tcPr>
                  <w:tcW w:w="679" w:type="dxa"/>
                  <w:vAlign w:val="center"/>
                </w:tcPr>
                <w:p w14:paraId="455129A4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No. </w:t>
                  </w:r>
                </w:p>
              </w:tc>
              <w:tc>
                <w:tcPr>
                  <w:tcW w:w="4608" w:type="dxa"/>
                  <w:vAlign w:val="center"/>
                </w:tcPr>
                <w:p w14:paraId="55B74C46" w14:textId="77777777" w:rsidR="00B63982" w:rsidRDefault="00B63982" w:rsidP="00C10F14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Items</w:t>
                  </w:r>
                </w:p>
              </w:tc>
              <w:tc>
                <w:tcPr>
                  <w:tcW w:w="637" w:type="dxa"/>
                  <w:vAlign w:val="center"/>
                </w:tcPr>
                <w:p w14:paraId="73F5EF25" w14:textId="7DA89A2A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st</w:t>
                  </w:r>
                </w:p>
              </w:tc>
              <w:tc>
                <w:tcPr>
                  <w:tcW w:w="715" w:type="dxa"/>
                  <w:vAlign w:val="center"/>
                </w:tcPr>
                <w:p w14:paraId="3CE456DA" w14:textId="50449003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nd</w:t>
                  </w:r>
                </w:p>
              </w:tc>
              <w:tc>
                <w:tcPr>
                  <w:tcW w:w="600" w:type="dxa"/>
                  <w:vAlign w:val="center"/>
                </w:tcPr>
                <w:p w14:paraId="1EE4BF24" w14:textId="05E2F917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3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rd</w:t>
                  </w:r>
                </w:p>
              </w:tc>
              <w:tc>
                <w:tcPr>
                  <w:tcW w:w="600" w:type="dxa"/>
                </w:tcPr>
                <w:p w14:paraId="686DCFCE" w14:textId="6B102E6C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4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th</w:t>
                  </w: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600" w:type="dxa"/>
                </w:tcPr>
                <w:p w14:paraId="5D1F7888" w14:textId="2575E2F2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5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th</w:t>
                  </w: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600" w:type="dxa"/>
                </w:tcPr>
                <w:p w14:paraId="1A51D09A" w14:textId="36903193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6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th</w:t>
                  </w: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600" w:type="dxa"/>
                </w:tcPr>
                <w:p w14:paraId="3E1BB7A1" w14:textId="54CA9374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7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th</w:t>
                  </w: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600" w:type="dxa"/>
                </w:tcPr>
                <w:p w14:paraId="696F2425" w14:textId="7A87B063" w:rsidR="00B63982" w:rsidRDefault="00B63982" w:rsidP="00B63982">
                  <w:pPr>
                    <w:jc w:val="center"/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8</w:t>
                  </w:r>
                  <w:r w:rsidRPr="00B63982">
                    <w:rPr>
                      <w:rFonts w:cs="New York"/>
                      <w:b/>
                      <w:bCs/>
                      <w:sz w:val="24"/>
                      <w:szCs w:val="24"/>
                      <w:vertAlign w:val="superscript"/>
                    </w:rPr>
                    <w:t>th</w:t>
                  </w: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B63982" w14:paraId="3134D425" w14:textId="67CA9394" w:rsidTr="004D5A17">
              <w:tc>
                <w:tcPr>
                  <w:tcW w:w="679" w:type="dxa"/>
                </w:tcPr>
                <w:p w14:paraId="45D8D1A0" w14:textId="6B71C016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608" w:type="dxa"/>
                </w:tcPr>
                <w:p w14:paraId="29EEC83C" w14:textId="79662490" w:rsidR="00B63982" w:rsidRPr="009C36AA" w:rsidRDefault="00B63982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</w:p>
              </w:tc>
              <w:tc>
                <w:tcPr>
                  <w:tcW w:w="637" w:type="dxa"/>
                </w:tcPr>
                <w:p w14:paraId="488468DC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5" w:type="dxa"/>
                </w:tcPr>
                <w:p w14:paraId="1AB78934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E175C19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AC48219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459F906A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7C0386B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7C9C5F5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18C836F" w14:textId="48607733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63982" w14:paraId="1D20E894" w14:textId="669B1E07" w:rsidTr="004D5A17">
              <w:tc>
                <w:tcPr>
                  <w:tcW w:w="679" w:type="dxa"/>
                </w:tcPr>
                <w:p w14:paraId="52BB5799" w14:textId="42E6834D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608" w:type="dxa"/>
                </w:tcPr>
                <w:p w14:paraId="781C5F59" w14:textId="5E95946F" w:rsidR="00B63982" w:rsidRPr="009C36AA" w:rsidRDefault="00B63982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</w:p>
              </w:tc>
              <w:tc>
                <w:tcPr>
                  <w:tcW w:w="637" w:type="dxa"/>
                </w:tcPr>
                <w:p w14:paraId="7382C035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5" w:type="dxa"/>
                </w:tcPr>
                <w:p w14:paraId="7A149A3A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36D8F59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407690A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1E35F916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037C630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1268FB50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7DBD12D" w14:textId="52BC0718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63982" w14:paraId="4D1C3EC2" w14:textId="76F494FE" w:rsidTr="004D5A17">
              <w:tc>
                <w:tcPr>
                  <w:tcW w:w="679" w:type="dxa"/>
                </w:tcPr>
                <w:p w14:paraId="128745CB" w14:textId="73DED76F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608" w:type="dxa"/>
                </w:tcPr>
                <w:p w14:paraId="6A8D2FEB" w14:textId="2B6C445C" w:rsidR="00B63982" w:rsidRPr="009C36AA" w:rsidRDefault="00B63982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</w:p>
              </w:tc>
              <w:tc>
                <w:tcPr>
                  <w:tcW w:w="637" w:type="dxa"/>
                </w:tcPr>
                <w:p w14:paraId="45744CE5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5" w:type="dxa"/>
                </w:tcPr>
                <w:p w14:paraId="19B6D711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166573E8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BEA0238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2ADAF04A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9202255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59E6CC6E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2004D8D3" w14:textId="607DEC80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63982" w14:paraId="595CC931" w14:textId="74FED690" w:rsidTr="004D5A17">
              <w:tc>
                <w:tcPr>
                  <w:tcW w:w="679" w:type="dxa"/>
                </w:tcPr>
                <w:p w14:paraId="4FA06A26" w14:textId="0AF764A0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608" w:type="dxa"/>
                </w:tcPr>
                <w:p w14:paraId="58150D31" w14:textId="738755AF" w:rsidR="00B63982" w:rsidRPr="009C36AA" w:rsidRDefault="00B63982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</w:p>
              </w:tc>
              <w:tc>
                <w:tcPr>
                  <w:tcW w:w="637" w:type="dxa"/>
                </w:tcPr>
                <w:p w14:paraId="3AA80564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5" w:type="dxa"/>
                </w:tcPr>
                <w:p w14:paraId="5AE39914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874869B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1856F0D1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573E25A6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57921A2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0969C61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F7A5031" w14:textId="063D8150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  <w:tr w:rsidR="00B63982" w14:paraId="1AFD6C7A" w14:textId="426347A2" w:rsidTr="004D5A17">
              <w:tc>
                <w:tcPr>
                  <w:tcW w:w="679" w:type="dxa"/>
                </w:tcPr>
                <w:p w14:paraId="579F3152" w14:textId="64FD0DEB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cs="New York"/>
                      <w:b/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608" w:type="dxa"/>
                </w:tcPr>
                <w:p w14:paraId="1133EC6F" w14:textId="29EF19BB" w:rsidR="00B63982" w:rsidRPr="009C36AA" w:rsidRDefault="00B63982" w:rsidP="00C10F14">
                  <w:pPr>
                    <w:rPr>
                      <w:rFonts w:cs="New York"/>
                      <w:sz w:val="24"/>
                      <w:szCs w:val="24"/>
                    </w:rPr>
                  </w:pPr>
                </w:p>
              </w:tc>
              <w:tc>
                <w:tcPr>
                  <w:tcW w:w="637" w:type="dxa"/>
                </w:tcPr>
                <w:p w14:paraId="10022968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15" w:type="dxa"/>
                </w:tcPr>
                <w:p w14:paraId="3DFB2E68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8302B63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607B08DF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EC98D3E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47B888F9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8F47695" w14:textId="77777777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5BFF7FA" w14:textId="2CF9DF33" w:rsidR="00B63982" w:rsidRDefault="00B63982" w:rsidP="00C10F14">
                  <w:pPr>
                    <w:rPr>
                      <w:rFonts w:cs="New York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A4601ED" w14:textId="77777777" w:rsidR="00B63982" w:rsidRDefault="00B63982" w:rsidP="00FA1D41">
            <w:pPr>
              <w:spacing w:after="0" w:line="240" w:lineRule="auto"/>
              <w:jc w:val="center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4D5A17" w:rsidRPr="00BD28FB" w14:paraId="57CD6DAD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2C5519D9" w14:textId="118328AB" w:rsidR="004D5A17" w:rsidRPr="00BD28FB" w:rsidRDefault="004D5A17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>M.  Deliverables</w:t>
            </w:r>
          </w:p>
        </w:tc>
      </w:tr>
      <w:tr w:rsidR="004D5A17" w:rsidRPr="007129CC" w14:paraId="1AE3408B" w14:textId="77777777" w:rsidTr="004D5A17">
        <w:trPr>
          <w:cantSplit/>
          <w:trHeight w:val="227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500A405" w14:textId="0C79D972" w:rsidR="004D5A17" w:rsidRPr="004D5A17" w:rsidRDefault="004D5A17" w:rsidP="004D5A17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 w:rsidRPr="004D5A17">
              <w:rPr>
                <w:rFonts w:cs="New York"/>
                <w:b/>
                <w:bCs/>
                <w:sz w:val="24"/>
                <w:szCs w:val="24"/>
              </w:rPr>
              <w:t>1.</w:t>
            </w:r>
            <w:r>
              <w:rPr>
                <w:rFonts w:cs="New York"/>
                <w:sz w:val="24"/>
                <w:szCs w:val="24"/>
              </w:rPr>
              <w:t xml:space="preserve"> </w:t>
            </w:r>
            <w:r w:rsidRPr="004D5A17">
              <w:rPr>
                <w:rFonts w:cs="New York"/>
                <w:sz w:val="24"/>
                <w:szCs w:val="24"/>
              </w:rPr>
              <w:t>Executive summary (one page)</w:t>
            </w:r>
          </w:p>
          <w:p w14:paraId="4433B0CB" w14:textId="02F0BBBC" w:rsidR="004D5A17" w:rsidRPr="004D5A17" w:rsidRDefault="004D5A17" w:rsidP="004D5A17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 xml:space="preserve">2. </w:t>
            </w:r>
            <w:r w:rsidRPr="004D5A17">
              <w:rPr>
                <w:rFonts w:cs="New York"/>
                <w:sz w:val="24"/>
                <w:szCs w:val="24"/>
              </w:rPr>
              <w:t>Research Report</w:t>
            </w:r>
          </w:p>
          <w:p w14:paraId="6AA1988B" w14:textId="557D246C" w:rsidR="004D5A17" w:rsidRPr="004D5A17" w:rsidRDefault="004D5A17" w:rsidP="004D5A17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 xml:space="preserve">3. </w:t>
            </w:r>
            <w:r w:rsidRPr="004D5A17">
              <w:rPr>
                <w:rFonts w:cs="New York"/>
                <w:sz w:val="24"/>
                <w:szCs w:val="24"/>
              </w:rPr>
              <w:t>Submitted paper(s)</w:t>
            </w:r>
          </w:p>
          <w:p w14:paraId="37375FB0" w14:textId="2946B6C7" w:rsidR="004D5A17" w:rsidRPr="004D5A17" w:rsidRDefault="004D5A17" w:rsidP="004D5A17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 xml:space="preserve">4. </w:t>
            </w:r>
            <w:r w:rsidRPr="004D5A17">
              <w:rPr>
                <w:rFonts w:cs="New York"/>
                <w:sz w:val="24"/>
                <w:szCs w:val="24"/>
              </w:rPr>
              <w:t>Equipment(s), instrumentations, etc.</w:t>
            </w:r>
          </w:p>
          <w:p w14:paraId="625EB91A" w14:textId="77777777" w:rsidR="004D5A17" w:rsidRPr="004D5A17" w:rsidRDefault="004D5A17" w:rsidP="004D5A17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 w:rsidRPr="004D5A17">
              <w:rPr>
                <w:rFonts w:cs="New York"/>
                <w:sz w:val="24"/>
                <w:szCs w:val="24"/>
              </w:rPr>
              <w:t xml:space="preserve">Note: </w:t>
            </w:r>
          </w:p>
          <w:p w14:paraId="1EF79386" w14:textId="66F0164D" w:rsidR="004D5A17" w:rsidRDefault="004D5A17" w:rsidP="004D5A17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  <w:r w:rsidRPr="004D5A17">
              <w:rPr>
                <w:rFonts w:cs="New York"/>
                <w:sz w:val="24"/>
                <w:szCs w:val="24"/>
              </w:rPr>
              <w:t>Items 1, 2 and 3 above will be needed for the   Research website and Item 4 will be managed for future use by   researchers</w:t>
            </w:r>
          </w:p>
        </w:tc>
      </w:tr>
      <w:tr w:rsidR="004D5A17" w:rsidRPr="00BD28FB" w14:paraId="31FD4105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4EB5DD72" w14:textId="44B5ABF8" w:rsidR="004D5A17" w:rsidRPr="00BD28FB" w:rsidRDefault="004D5A17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lastRenderedPageBreak/>
              <w:t xml:space="preserve">N.  References  </w:t>
            </w:r>
          </w:p>
        </w:tc>
      </w:tr>
      <w:tr w:rsidR="004D5A17" w:rsidRPr="007129CC" w14:paraId="75692458" w14:textId="77777777" w:rsidTr="004D5A17">
        <w:trPr>
          <w:cantSplit/>
          <w:trHeight w:val="1997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3D9AC44A" w14:textId="77777777" w:rsidR="004D5A17" w:rsidRPr="004D5A17" w:rsidRDefault="004D5A17" w:rsidP="004D5A17">
            <w:pPr>
              <w:spacing w:after="0" w:line="240" w:lineRule="auto"/>
              <w:rPr>
                <w:rFonts w:cs="New York"/>
                <w:b/>
                <w:bCs/>
                <w:sz w:val="24"/>
                <w:szCs w:val="24"/>
              </w:rPr>
            </w:pPr>
          </w:p>
        </w:tc>
      </w:tr>
      <w:tr w:rsidR="004D5A17" w:rsidRPr="00BD28FB" w14:paraId="2E480CF5" w14:textId="77777777" w:rsidTr="00C10F14">
        <w:trPr>
          <w:cantSplit/>
          <w:trHeight w:val="296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 w:themeFill="background2"/>
          </w:tcPr>
          <w:p w14:paraId="51907792" w14:textId="1E44AADA" w:rsidR="004D5A17" w:rsidRPr="00BD28FB" w:rsidRDefault="004D5A17" w:rsidP="00C10F14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b/>
                <w:bCs/>
                <w:sz w:val="24"/>
                <w:szCs w:val="24"/>
              </w:rPr>
              <w:t xml:space="preserve">C.V. of Principal Investigator (PI)  </w:t>
            </w:r>
          </w:p>
        </w:tc>
      </w:tr>
      <w:tr w:rsidR="004D5A17" w:rsidRPr="007129CC" w14:paraId="26AF3233" w14:textId="77777777" w:rsidTr="004D5A17">
        <w:trPr>
          <w:cantSplit/>
          <w:trHeight w:val="1997"/>
          <w:jc w:val="center"/>
        </w:trPr>
        <w:tc>
          <w:tcPr>
            <w:tcW w:w="10430" w:type="dxa"/>
            <w:gridSpan w:val="9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0F00A463" w14:textId="51A46AF5" w:rsidR="004D5A17" w:rsidRPr="004D5A17" w:rsidRDefault="004D5A17" w:rsidP="004D5A17">
            <w:pPr>
              <w:spacing w:after="0" w:line="240" w:lineRule="auto"/>
              <w:rPr>
                <w:rFonts w:cs="New York"/>
                <w:sz w:val="24"/>
                <w:szCs w:val="24"/>
              </w:rPr>
            </w:pPr>
            <w:r>
              <w:rPr>
                <w:rFonts w:cs="New York"/>
                <w:sz w:val="24"/>
                <w:szCs w:val="24"/>
              </w:rPr>
              <w:t>(Attachment)</w:t>
            </w:r>
          </w:p>
        </w:tc>
      </w:tr>
    </w:tbl>
    <w:tbl>
      <w:tblPr>
        <w:tblStyle w:val="TableGrid"/>
        <w:tblW w:w="552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5"/>
        <w:gridCol w:w="3036"/>
        <w:gridCol w:w="1149"/>
        <w:gridCol w:w="2003"/>
        <w:gridCol w:w="711"/>
        <w:gridCol w:w="2167"/>
      </w:tblGrid>
      <w:tr w:rsidR="005F3F2B" w:rsidRPr="007129CC" w14:paraId="17FCB39A" w14:textId="77777777" w:rsidTr="00D93997">
        <w:trPr>
          <w:trHeight w:val="351"/>
          <w:jc w:val="center"/>
        </w:trPr>
        <w:tc>
          <w:tcPr>
            <w:tcW w:w="563" w:type="pct"/>
            <w:vAlign w:val="bottom"/>
          </w:tcPr>
          <w:p w14:paraId="21A4AD51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 xml:space="preserve">Applicant:  </w:t>
            </w:r>
          </w:p>
        </w:tc>
        <w:tc>
          <w:tcPr>
            <w:tcW w:w="1482" w:type="pct"/>
            <w:tcBorders>
              <w:bottom w:val="single" w:sz="4" w:space="0" w:color="000000"/>
            </w:tcBorders>
            <w:vAlign w:val="bottom"/>
          </w:tcPr>
          <w:p w14:paraId="4599D0F2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 xml:space="preserve">     </w:t>
            </w:r>
          </w:p>
        </w:tc>
        <w:tc>
          <w:tcPr>
            <w:tcW w:w="562" w:type="pct"/>
            <w:vAlign w:val="bottom"/>
          </w:tcPr>
          <w:p w14:paraId="38F1A98F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Signature:</w:t>
            </w:r>
          </w:p>
        </w:tc>
        <w:tc>
          <w:tcPr>
            <w:tcW w:w="977" w:type="pct"/>
            <w:tcBorders>
              <w:bottom w:val="single" w:sz="4" w:space="0" w:color="000000"/>
            </w:tcBorders>
            <w:vAlign w:val="bottom"/>
          </w:tcPr>
          <w:p w14:paraId="2A029E07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348" w:type="pct"/>
            <w:vAlign w:val="bottom"/>
          </w:tcPr>
          <w:p w14:paraId="41754C88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1068" w:type="pct"/>
            <w:tcBorders>
              <w:bottom w:val="single" w:sz="4" w:space="0" w:color="000000"/>
            </w:tcBorders>
            <w:vAlign w:val="bottom"/>
          </w:tcPr>
          <w:p w14:paraId="4C05DD04" w14:textId="77777777" w:rsidR="005F3F2B" w:rsidRPr="007129CC" w:rsidRDefault="005F3F2B" w:rsidP="006E082E">
            <w:pPr>
              <w:jc w:val="center"/>
              <w:rPr>
                <w:b/>
              </w:rPr>
            </w:pPr>
          </w:p>
        </w:tc>
      </w:tr>
      <w:tr w:rsidR="00D93997" w:rsidRPr="007129CC" w14:paraId="4F43D55C" w14:textId="77777777" w:rsidTr="00EB758D">
        <w:trPr>
          <w:trHeight w:val="351"/>
          <w:jc w:val="center"/>
        </w:trPr>
        <w:tc>
          <w:tcPr>
            <w:tcW w:w="565" w:type="pct"/>
            <w:vAlign w:val="bottom"/>
          </w:tcPr>
          <w:p w14:paraId="179D8DA4" w14:textId="77777777" w:rsidR="00D93997" w:rsidRPr="007129CC" w:rsidRDefault="00D93997" w:rsidP="006E082E">
            <w:pPr>
              <w:rPr>
                <w:b/>
              </w:rPr>
            </w:pPr>
          </w:p>
        </w:tc>
        <w:tc>
          <w:tcPr>
            <w:tcW w:w="1485" w:type="pct"/>
            <w:vAlign w:val="bottom"/>
          </w:tcPr>
          <w:p w14:paraId="66948C3D" w14:textId="77777777" w:rsidR="00D93997" w:rsidRDefault="00D93997" w:rsidP="006E082E">
            <w:pPr>
              <w:rPr>
                <w:b/>
              </w:rPr>
            </w:pPr>
            <w:r>
              <w:rPr>
                <w:b/>
              </w:rPr>
              <w:t>Name</w:t>
            </w:r>
          </w:p>
          <w:p w14:paraId="6BD4E490" w14:textId="77777777" w:rsidR="00D93997" w:rsidRDefault="00D93997" w:rsidP="006E082E">
            <w:pPr>
              <w:rPr>
                <w:b/>
              </w:rPr>
            </w:pPr>
          </w:p>
          <w:p w14:paraId="6151516F" w14:textId="77777777" w:rsidR="00D93997" w:rsidRDefault="00D93997" w:rsidP="006E082E">
            <w:pPr>
              <w:rPr>
                <w:b/>
              </w:rPr>
            </w:pPr>
          </w:p>
          <w:p w14:paraId="124F86F3" w14:textId="785CF7D2" w:rsidR="00D93997" w:rsidRPr="007129CC" w:rsidRDefault="00D93997" w:rsidP="006E082E">
            <w:pPr>
              <w:rPr>
                <w:b/>
              </w:rPr>
            </w:pPr>
          </w:p>
        </w:tc>
        <w:tc>
          <w:tcPr>
            <w:tcW w:w="555" w:type="pct"/>
            <w:vAlign w:val="bottom"/>
          </w:tcPr>
          <w:p w14:paraId="0FF8DEDD" w14:textId="77777777" w:rsidR="00D93997" w:rsidRPr="007129CC" w:rsidRDefault="00D93997" w:rsidP="006E082E">
            <w:pPr>
              <w:rPr>
                <w:b/>
              </w:rPr>
            </w:pPr>
          </w:p>
        </w:tc>
        <w:tc>
          <w:tcPr>
            <w:tcW w:w="980" w:type="pct"/>
            <w:vAlign w:val="bottom"/>
          </w:tcPr>
          <w:p w14:paraId="598A7BCE" w14:textId="77777777" w:rsidR="00D93997" w:rsidRPr="007129CC" w:rsidRDefault="00D93997" w:rsidP="006E082E">
            <w:pPr>
              <w:rPr>
                <w:b/>
              </w:rPr>
            </w:pPr>
          </w:p>
        </w:tc>
        <w:tc>
          <w:tcPr>
            <w:tcW w:w="344" w:type="pct"/>
            <w:vAlign w:val="bottom"/>
          </w:tcPr>
          <w:p w14:paraId="30BC7E88" w14:textId="77777777" w:rsidR="00D93997" w:rsidRPr="007129CC" w:rsidRDefault="00D93997" w:rsidP="006E082E">
            <w:pPr>
              <w:rPr>
                <w:b/>
              </w:rPr>
            </w:pPr>
          </w:p>
        </w:tc>
        <w:tc>
          <w:tcPr>
            <w:tcW w:w="1071" w:type="pct"/>
            <w:vAlign w:val="bottom"/>
          </w:tcPr>
          <w:p w14:paraId="4A4EE213" w14:textId="77777777" w:rsidR="00D93997" w:rsidRPr="007129CC" w:rsidRDefault="00D93997" w:rsidP="006E082E">
            <w:pPr>
              <w:jc w:val="center"/>
              <w:rPr>
                <w:b/>
              </w:rPr>
            </w:pPr>
          </w:p>
        </w:tc>
      </w:tr>
      <w:tr w:rsidR="00D93997" w:rsidRPr="007129CC" w14:paraId="27E91641" w14:textId="77777777" w:rsidTr="00D93997">
        <w:trPr>
          <w:trHeight w:val="603"/>
          <w:jc w:val="center"/>
        </w:trPr>
        <w:tc>
          <w:tcPr>
            <w:tcW w:w="1" w:type="pct"/>
            <w:gridSpan w:val="6"/>
            <w:shd w:val="clear" w:color="auto" w:fill="EEECE1" w:themeFill="background2"/>
            <w:vAlign w:val="center"/>
          </w:tcPr>
          <w:p w14:paraId="68E4ADB6" w14:textId="45BF6AF9" w:rsidR="00D93997" w:rsidRPr="00AD5DAB" w:rsidRDefault="00AD5DAB" w:rsidP="00D93997">
            <w:pPr>
              <w:rPr>
                <w:b/>
                <w:sz w:val="24"/>
                <w:szCs w:val="24"/>
              </w:rPr>
            </w:pPr>
            <w:r w:rsidRPr="00AD5DAB">
              <w:rPr>
                <w:b/>
                <w:sz w:val="24"/>
                <w:szCs w:val="24"/>
              </w:rPr>
              <w:t>Approval</w:t>
            </w:r>
          </w:p>
        </w:tc>
      </w:tr>
      <w:tr w:rsidR="005F3F2B" w:rsidRPr="007129CC" w14:paraId="4723A73F" w14:textId="77777777" w:rsidTr="00EB758D">
        <w:trPr>
          <w:trHeight w:val="1323"/>
          <w:jc w:val="center"/>
        </w:trPr>
        <w:tc>
          <w:tcPr>
            <w:tcW w:w="563" w:type="pct"/>
            <w:vAlign w:val="bottom"/>
          </w:tcPr>
          <w:p w14:paraId="5482E9EB" w14:textId="4CE473B8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482" w:type="pct"/>
            <w:vAlign w:val="bottom"/>
          </w:tcPr>
          <w:p w14:paraId="7874298A" w14:textId="0916DB3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562" w:type="pct"/>
            <w:vAlign w:val="bottom"/>
          </w:tcPr>
          <w:p w14:paraId="1B6A9E21" w14:textId="7018F90A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977" w:type="pct"/>
            <w:vAlign w:val="bottom"/>
          </w:tcPr>
          <w:p w14:paraId="6441095D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348" w:type="pct"/>
            <w:vAlign w:val="bottom"/>
          </w:tcPr>
          <w:p w14:paraId="2E112986" w14:textId="23117743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068" w:type="pct"/>
            <w:vAlign w:val="bottom"/>
          </w:tcPr>
          <w:p w14:paraId="6372D35E" w14:textId="77777777" w:rsidR="005F3F2B" w:rsidRPr="007129CC" w:rsidRDefault="005F3F2B" w:rsidP="006E082E">
            <w:pPr>
              <w:jc w:val="center"/>
              <w:rPr>
                <w:b/>
              </w:rPr>
            </w:pPr>
          </w:p>
        </w:tc>
      </w:tr>
      <w:tr w:rsidR="005F3F2B" w:rsidRPr="007129CC" w14:paraId="7A85FBBD" w14:textId="77777777" w:rsidTr="00EB758D">
        <w:trPr>
          <w:trHeight w:val="1349"/>
          <w:jc w:val="center"/>
        </w:trPr>
        <w:tc>
          <w:tcPr>
            <w:tcW w:w="563" w:type="pct"/>
            <w:vAlign w:val="bottom"/>
          </w:tcPr>
          <w:p w14:paraId="3DD3FD85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DPTC:</w:t>
            </w:r>
          </w:p>
        </w:tc>
        <w:tc>
          <w:tcPr>
            <w:tcW w:w="1482" w:type="pct"/>
            <w:tcBorders>
              <w:bottom w:val="single" w:sz="4" w:space="0" w:color="auto"/>
            </w:tcBorders>
            <w:vAlign w:val="bottom"/>
          </w:tcPr>
          <w:p w14:paraId="08B1A4CC" w14:textId="4DE90B41" w:rsidR="005F3F2B" w:rsidRPr="007129CC" w:rsidRDefault="002F29B2" w:rsidP="006E082E">
            <w:pPr>
              <w:spacing w:line="360" w:lineRule="auto"/>
              <w:rPr>
                <w:b/>
              </w:rPr>
            </w:pPr>
            <w:r>
              <w:rPr>
                <w:b/>
              </w:rPr>
              <w:t>Recommended:</w:t>
            </w:r>
            <w:r w:rsidR="005F3F2B" w:rsidRPr="007129CC">
              <w:rPr>
                <w:b/>
              </w:rPr>
              <w:t xml:space="preserve"> </w:t>
            </w:r>
            <w:r w:rsidR="005F3F2B" w:rsidRPr="007129CC">
              <w:rPr>
                <w:b/>
              </w:rPr>
              <w:sym w:font="Wingdings 2" w:char="F0A3"/>
            </w:r>
            <w:r w:rsidR="005F3F2B" w:rsidRPr="007129CC">
              <w:rPr>
                <w:b/>
              </w:rPr>
              <w:t xml:space="preserve"> Yes</w:t>
            </w:r>
          </w:p>
          <w:p w14:paraId="03CEE4F9" w14:textId="77777777" w:rsidR="005F3F2B" w:rsidRDefault="005F3F2B" w:rsidP="006E082E">
            <w:pPr>
              <w:spacing w:line="360" w:lineRule="auto"/>
              <w:rPr>
                <w:b/>
              </w:rPr>
            </w:pPr>
            <w:r w:rsidRPr="007129CC">
              <w:rPr>
                <w:b/>
              </w:rPr>
              <w:t xml:space="preserve">                           </w:t>
            </w:r>
            <w:r w:rsidR="00D414C8">
              <w:rPr>
                <w:b/>
              </w:rPr>
              <w:t xml:space="preserve"> </w:t>
            </w:r>
            <w:r w:rsidRPr="007129CC">
              <w:rPr>
                <w:b/>
              </w:rPr>
              <w:t xml:space="preserve"> </w:t>
            </w:r>
            <w:r w:rsidR="002F29B2">
              <w:rPr>
                <w:b/>
              </w:rPr>
              <w:t xml:space="preserve"> </w:t>
            </w:r>
            <w:r w:rsidRPr="007129CC">
              <w:rPr>
                <w:b/>
              </w:rPr>
              <w:sym w:font="Wingdings 2" w:char="F0A3"/>
            </w:r>
            <w:r w:rsidRPr="007129CC">
              <w:rPr>
                <w:b/>
              </w:rPr>
              <w:t xml:space="preserve"> No</w:t>
            </w:r>
          </w:p>
          <w:p w14:paraId="220BD28B" w14:textId="7D32DBAA" w:rsidR="00EB758D" w:rsidRPr="00EB758D" w:rsidRDefault="00EB758D" w:rsidP="006E082E">
            <w:pPr>
              <w:spacing w:line="360" w:lineRule="auto"/>
              <w:rPr>
                <w:b/>
                <w:color w:val="D9D9D9" w:themeColor="background1" w:themeShade="D9"/>
              </w:rPr>
            </w:pPr>
            <w:r>
              <w:rPr>
                <w:b/>
                <w:color w:val="D9D9D9" w:themeColor="background1" w:themeShade="D9"/>
              </w:rPr>
              <w:t>Department Council Reference</w:t>
            </w:r>
          </w:p>
        </w:tc>
        <w:tc>
          <w:tcPr>
            <w:tcW w:w="562" w:type="pct"/>
            <w:vAlign w:val="bottom"/>
          </w:tcPr>
          <w:p w14:paraId="3A98ED52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Signature:</w:t>
            </w:r>
          </w:p>
        </w:tc>
        <w:tc>
          <w:tcPr>
            <w:tcW w:w="977" w:type="pct"/>
            <w:tcBorders>
              <w:bottom w:val="single" w:sz="4" w:space="0" w:color="000000"/>
            </w:tcBorders>
            <w:vAlign w:val="bottom"/>
          </w:tcPr>
          <w:p w14:paraId="17D53FED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348" w:type="pct"/>
            <w:vAlign w:val="bottom"/>
          </w:tcPr>
          <w:p w14:paraId="6B023878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1068" w:type="pct"/>
            <w:tcBorders>
              <w:bottom w:val="single" w:sz="4" w:space="0" w:color="000000"/>
            </w:tcBorders>
            <w:vAlign w:val="bottom"/>
          </w:tcPr>
          <w:p w14:paraId="4F3D3779" w14:textId="77777777" w:rsidR="005F3F2B" w:rsidRPr="007129CC" w:rsidRDefault="005F3F2B" w:rsidP="006E082E">
            <w:pPr>
              <w:jc w:val="center"/>
              <w:rPr>
                <w:b/>
              </w:rPr>
            </w:pPr>
          </w:p>
        </w:tc>
      </w:tr>
      <w:tr w:rsidR="005F3F2B" w:rsidRPr="007129CC" w14:paraId="4A27E834" w14:textId="77777777" w:rsidTr="00EB758D">
        <w:trPr>
          <w:trHeight w:val="1250"/>
          <w:jc w:val="center"/>
        </w:trPr>
        <w:tc>
          <w:tcPr>
            <w:tcW w:w="563" w:type="pct"/>
            <w:vAlign w:val="bottom"/>
          </w:tcPr>
          <w:p w14:paraId="01177940" w14:textId="636513B4" w:rsidR="005F3F2B" w:rsidRPr="007129CC" w:rsidRDefault="00D93997" w:rsidP="006264DC">
            <w:pPr>
              <w:jc w:val="both"/>
              <w:rPr>
                <w:b/>
              </w:rPr>
            </w:pPr>
            <w:r>
              <w:rPr>
                <w:b/>
              </w:rPr>
              <w:t>COLC</w:t>
            </w:r>
            <w:r w:rsidR="005F3F2B" w:rsidRPr="007129CC">
              <w:rPr>
                <w:b/>
              </w:rPr>
              <w:t>:</w:t>
            </w:r>
          </w:p>
        </w:tc>
        <w:tc>
          <w:tcPr>
            <w:tcW w:w="1482" w:type="pct"/>
            <w:tcBorders>
              <w:top w:val="single" w:sz="4" w:space="0" w:color="auto"/>
              <w:bottom w:val="single" w:sz="4" w:space="0" w:color="000000"/>
            </w:tcBorders>
            <w:vAlign w:val="bottom"/>
          </w:tcPr>
          <w:p w14:paraId="6C70D0C6" w14:textId="77777777" w:rsidR="00EB758D" w:rsidRDefault="00EB758D" w:rsidP="006E082E">
            <w:pPr>
              <w:spacing w:line="360" w:lineRule="auto"/>
              <w:rPr>
                <w:b/>
              </w:rPr>
            </w:pPr>
          </w:p>
          <w:p w14:paraId="7C933BD3" w14:textId="06E3CE5F" w:rsidR="005F3F2B" w:rsidRPr="007129CC" w:rsidRDefault="005F3F2B" w:rsidP="006E082E">
            <w:pPr>
              <w:spacing w:line="360" w:lineRule="auto"/>
              <w:rPr>
                <w:b/>
              </w:rPr>
            </w:pPr>
            <w:r w:rsidRPr="007129CC">
              <w:rPr>
                <w:b/>
              </w:rPr>
              <w:t xml:space="preserve">Recommended: </w:t>
            </w:r>
            <w:r w:rsidRPr="007129CC">
              <w:rPr>
                <w:b/>
              </w:rPr>
              <w:sym w:font="Wingdings 2" w:char="F0A3"/>
            </w:r>
            <w:r w:rsidRPr="007129CC">
              <w:rPr>
                <w:b/>
              </w:rPr>
              <w:t xml:space="preserve"> Yes</w:t>
            </w:r>
          </w:p>
          <w:p w14:paraId="3DB5BE7A" w14:textId="77777777" w:rsidR="005F3F2B" w:rsidRDefault="005F3F2B" w:rsidP="006E082E">
            <w:pPr>
              <w:spacing w:line="360" w:lineRule="auto"/>
              <w:rPr>
                <w:b/>
              </w:rPr>
            </w:pPr>
            <w:r w:rsidRPr="007129CC">
              <w:rPr>
                <w:b/>
              </w:rPr>
              <w:t xml:space="preserve">                            </w:t>
            </w:r>
            <w:r w:rsidR="006264DC" w:rsidRPr="007129CC">
              <w:rPr>
                <w:b/>
              </w:rPr>
              <w:t xml:space="preserve">  </w:t>
            </w:r>
            <w:r w:rsidRPr="007129CC">
              <w:rPr>
                <w:b/>
              </w:rPr>
              <w:sym w:font="Wingdings 2" w:char="F0A3"/>
            </w:r>
            <w:r w:rsidRPr="007129CC">
              <w:rPr>
                <w:b/>
              </w:rPr>
              <w:t xml:space="preserve"> No</w:t>
            </w:r>
          </w:p>
          <w:p w14:paraId="376B1AF8" w14:textId="1DDD81AB" w:rsidR="00EB758D" w:rsidRPr="007129CC" w:rsidRDefault="00EB758D" w:rsidP="006E082E">
            <w:pPr>
              <w:spacing w:line="360" w:lineRule="auto"/>
              <w:rPr>
                <w:b/>
              </w:rPr>
            </w:pPr>
            <w:r>
              <w:rPr>
                <w:b/>
                <w:color w:val="D9D9D9" w:themeColor="background1" w:themeShade="D9"/>
              </w:rPr>
              <w:t>College Council Reference</w:t>
            </w:r>
          </w:p>
        </w:tc>
        <w:tc>
          <w:tcPr>
            <w:tcW w:w="562" w:type="pct"/>
            <w:vAlign w:val="bottom"/>
          </w:tcPr>
          <w:p w14:paraId="22F67124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Signature:</w:t>
            </w:r>
          </w:p>
        </w:tc>
        <w:tc>
          <w:tcPr>
            <w:tcW w:w="977" w:type="pct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635F2BC5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348" w:type="pct"/>
            <w:vAlign w:val="bottom"/>
          </w:tcPr>
          <w:p w14:paraId="551F1F86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1068" w:type="pct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2609344B" w14:textId="77777777" w:rsidR="005F3F2B" w:rsidRPr="007129CC" w:rsidRDefault="005F3F2B" w:rsidP="006E082E">
            <w:pPr>
              <w:jc w:val="center"/>
              <w:rPr>
                <w:b/>
              </w:rPr>
            </w:pPr>
          </w:p>
        </w:tc>
      </w:tr>
    </w:tbl>
    <w:p w14:paraId="7803ED40" w14:textId="77777777" w:rsidR="005F3F2B" w:rsidRDefault="005F3F2B" w:rsidP="005F3F2B">
      <w:pPr>
        <w:spacing w:after="0"/>
        <w:rPr>
          <w:b/>
        </w:rPr>
      </w:pPr>
    </w:p>
    <w:p w14:paraId="219C257B" w14:textId="77777777" w:rsidR="00D93997" w:rsidRDefault="00D93997" w:rsidP="005F3F2B">
      <w:pPr>
        <w:spacing w:after="0"/>
        <w:rPr>
          <w:b/>
        </w:rPr>
      </w:pPr>
    </w:p>
    <w:p w14:paraId="7E56B2A0" w14:textId="77777777" w:rsidR="00D93997" w:rsidRDefault="00D93997" w:rsidP="005F3F2B">
      <w:pPr>
        <w:spacing w:after="0"/>
        <w:rPr>
          <w:b/>
        </w:rPr>
      </w:pPr>
    </w:p>
    <w:p w14:paraId="5F0FA73F" w14:textId="77777777" w:rsidR="00D93997" w:rsidRDefault="00D93997" w:rsidP="005F3F2B">
      <w:pPr>
        <w:spacing w:after="0"/>
        <w:rPr>
          <w:b/>
        </w:rPr>
      </w:pPr>
    </w:p>
    <w:p w14:paraId="7690174A" w14:textId="77777777" w:rsidR="00D93997" w:rsidRDefault="00D93997" w:rsidP="005F3F2B">
      <w:pPr>
        <w:spacing w:after="0"/>
        <w:rPr>
          <w:b/>
        </w:rPr>
      </w:pPr>
    </w:p>
    <w:p w14:paraId="05B00DBE" w14:textId="77777777" w:rsidR="004D5A17" w:rsidRDefault="004D5A17" w:rsidP="005F3F2B">
      <w:pPr>
        <w:spacing w:after="0"/>
        <w:rPr>
          <w:b/>
        </w:rPr>
      </w:pPr>
    </w:p>
    <w:p w14:paraId="4E0BDC0F" w14:textId="77777777" w:rsidR="004D5A17" w:rsidRDefault="004D5A17" w:rsidP="005F3F2B">
      <w:pPr>
        <w:spacing w:after="0"/>
        <w:rPr>
          <w:b/>
        </w:rPr>
      </w:pPr>
    </w:p>
    <w:p w14:paraId="10DA784F" w14:textId="77777777" w:rsidR="00D93997" w:rsidRPr="007129CC" w:rsidRDefault="00D93997" w:rsidP="005F3F2B">
      <w:pPr>
        <w:spacing w:after="0"/>
        <w:rPr>
          <w:b/>
        </w:rPr>
      </w:pPr>
    </w:p>
    <w:tbl>
      <w:tblPr>
        <w:tblStyle w:val="TableGrid"/>
        <w:tblW w:w="10350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368"/>
        <w:gridCol w:w="2131"/>
        <w:gridCol w:w="839"/>
        <w:gridCol w:w="448"/>
        <w:gridCol w:w="612"/>
        <w:gridCol w:w="1023"/>
        <w:gridCol w:w="897"/>
        <w:gridCol w:w="348"/>
        <w:gridCol w:w="1154"/>
      </w:tblGrid>
      <w:tr w:rsidR="005F3F2B" w:rsidRPr="007129CC" w14:paraId="41216002" w14:textId="77777777" w:rsidTr="00D93997">
        <w:trPr>
          <w:trHeight w:val="576"/>
        </w:trPr>
        <w:tc>
          <w:tcPr>
            <w:tcW w:w="10350" w:type="dxa"/>
            <w:gridSpan w:val="10"/>
            <w:shd w:val="clear" w:color="auto" w:fill="EEECE1" w:themeFill="background2"/>
            <w:vAlign w:val="center"/>
          </w:tcPr>
          <w:p w14:paraId="49B1B2B3" w14:textId="77777777" w:rsidR="005F3F2B" w:rsidRPr="00D93997" w:rsidRDefault="005F3F2B" w:rsidP="00D93997">
            <w:pPr>
              <w:rPr>
                <w:b/>
              </w:rPr>
            </w:pPr>
            <w:r w:rsidRPr="00D93997">
              <w:rPr>
                <w:b/>
                <w:sz w:val="24"/>
                <w:szCs w:val="24"/>
              </w:rPr>
              <w:lastRenderedPageBreak/>
              <w:t>RESC Decision</w:t>
            </w:r>
          </w:p>
        </w:tc>
      </w:tr>
      <w:tr w:rsidR="005F3F2B" w:rsidRPr="007129CC" w14:paraId="79E62EF4" w14:textId="77777777" w:rsidTr="007129CC">
        <w:trPr>
          <w:trHeight w:val="720"/>
        </w:trPr>
        <w:tc>
          <w:tcPr>
            <w:tcW w:w="10350" w:type="dxa"/>
            <w:gridSpan w:val="10"/>
            <w:vAlign w:val="center"/>
          </w:tcPr>
          <w:tbl>
            <w:tblPr>
              <w:tblStyle w:val="TableGrid"/>
              <w:tblW w:w="3654" w:type="dxa"/>
              <w:jc w:val="center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54"/>
            </w:tblGrid>
            <w:tr w:rsidR="005F3F2B" w:rsidRPr="007129CC" w14:paraId="49541DD7" w14:textId="77777777" w:rsidTr="006E082E">
              <w:trPr>
                <w:trHeight w:val="409"/>
                <w:jc w:val="center"/>
              </w:trPr>
              <w:tc>
                <w:tcPr>
                  <w:tcW w:w="0" w:type="auto"/>
                  <w:vAlign w:val="center"/>
                </w:tcPr>
                <w:p w14:paraId="386D048B" w14:textId="77777777" w:rsidR="005F3F2B" w:rsidRPr="007129CC" w:rsidRDefault="005F3F2B" w:rsidP="006E082E">
                  <w:pPr>
                    <w:jc w:val="center"/>
                    <w:rPr>
                      <w:b/>
                    </w:rPr>
                  </w:pPr>
                  <w:r w:rsidRPr="007129CC">
                    <w:rPr>
                      <w:b/>
                    </w:rPr>
                    <w:t xml:space="preserve">Approved    </w:t>
                  </w:r>
                  <w:r w:rsidRPr="007129CC">
                    <w:rPr>
                      <w:b/>
                    </w:rPr>
                    <w:sym w:font="Wingdings" w:char="F071"/>
                  </w:r>
                  <w:r w:rsidRPr="007129CC">
                    <w:rPr>
                      <w:b/>
                    </w:rPr>
                    <w:t xml:space="preserve">  Yes      </w:t>
                  </w:r>
                  <w:r w:rsidRPr="007129CC">
                    <w:rPr>
                      <w:b/>
                    </w:rPr>
                    <w:sym w:font="Wingdings" w:char="F071"/>
                  </w:r>
                  <w:r w:rsidRPr="007129CC">
                    <w:rPr>
                      <w:b/>
                    </w:rPr>
                    <w:t xml:space="preserve"> No</w:t>
                  </w:r>
                </w:p>
              </w:tc>
            </w:tr>
          </w:tbl>
          <w:p w14:paraId="3B0996AD" w14:textId="77777777" w:rsidR="005F3F2B" w:rsidRPr="007129CC" w:rsidRDefault="005F3F2B" w:rsidP="006E082E">
            <w:pPr>
              <w:jc w:val="center"/>
              <w:rPr>
                <w:b/>
              </w:rPr>
            </w:pPr>
          </w:p>
        </w:tc>
      </w:tr>
      <w:tr w:rsidR="005F3F2B" w:rsidRPr="007129CC" w14:paraId="2D0D10A4" w14:textId="77777777" w:rsidTr="007129CC">
        <w:trPr>
          <w:trHeight w:val="576"/>
        </w:trPr>
        <w:tc>
          <w:tcPr>
            <w:tcW w:w="2898" w:type="dxa"/>
            <w:gridSpan w:val="2"/>
            <w:vAlign w:val="center"/>
          </w:tcPr>
          <w:p w14:paraId="0EA44B1E" w14:textId="77777777" w:rsidR="005F3F2B" w:rsidRPr="007129CC" w:rsidRDefault="005F3F2B" w:rsidP="006E082E">
            <w:pPr>
              <w:jc w:val="right"/>
              <w:rPr>
                <w:b/>
              </w:rPr>
            </w:pPr>
            <w:r w:rsidRPr="007129CC">
              <w:rPr>
                <w:b/>
              </w:rPr>
              <w:t>Meeting No.:</w:t>
            </w:r>
          </w:p>
        </w:tc>
        <w:tc>
          <w:tcPr>
            <w:tcW w:w="2970" w:type="dxa"/>
            <w:gridSpan w:val="2"/>
            <w:tcBorders>
              <w:bottom w:val="single" w:sz="4" w:space="0" w:color="auto"/>
            </w:tcBorders>
          </w:tcPr>
          <w:p w14:paraId="4FE276C5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060" w:type="dxa"/>
            <w:gridSpan w:val="2"/>
            <w:vAlign w:val="center"/>
          </w:tcPr>
          <w:p w14:paraId="3DF3383C" w14:textId="77777777" w:rsidR="005F3F2B" w:rsidRPr="007129CC" w:rsidRDefault="005F3F2B" w:rsidP="006E082E">
            <w:pPr>
              <w:jc w:val="right"/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2268" w:type="dxa"/>
            <w:gridSpan w:val="3"/>
            <w:tcBorders>
              <w:bottom w:val="single" w:sz="4" w:space="0" w:color="auto"/>
            </w:tcBorders>
          </w:tcPr>
          <w:p w14:paraId="36C13961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154" w:type="dxa"/>
          </w:tcPr>
          <w:p w14:paraId="2DC30113" w14:textId="77777777" w:rsidR="005F3F2B" w:rsidRPr="007129CC" w:rsidRDefault="005F3F2B" w:rsidP="006E082E">
            <w:pPr>
              <w:rPr>
                <w:b/>
              </w:rPr>
            </w:pPr>
          </w:p>
        </w:tc>
      </w:tr>
      <w:tr w:rsidR="005F3F2B" w:rsidRPr="007129CC" w14:paraId="79C425BD" w14:textId="77777777" w:rsidTr="007129CC">
        <w:trPr>
          <w:trHeight w:val="576"/>
        </w:trPr>
        <w:tc>
          <w:tcPr>
            <w:tcW w:w="10350" w:type="dxa"/>
            <w:gridSpan w:val="10"/>
          </w:tcPr>
          <w:p w14:paraId="69443C24" w14:textId="77777777" w:rsidR="005F3F2B" w:rsidRPr="007129CC" w:rsidRDefault="005F3F2B" w:rsidP="006E082E">
            <w:pPr>
              <w:rPr>
                <w:b/>
              </w:rPr>
            </w:pPr>
          </w:p>
        </w:tc>
      </w:tr>
      <w:tr w:rsidR="005F3F2B" w:rsidRPr="007129CC" w14:paraId="49FD154E" w14:textId="77777777" w:rsidTr="007129CC">
        <w:trPr>
          <w:trHeight w:val="576"/>
        </w:trPr>
        <w:tc>
          <w:tcPr>
            <w:tcW w:w="1530" w:type="dxa"/>
            <w:vAlign w:val="center"/>
          </w:tcPr>
          <w:p w14:paraId="74E8BCBE" w14:textId="77777777" w:rsidR="005F3F2B" w:rsidRPr="007129CC" w:rsidRDefault="005F3F2B" w:rsidP="006264DC">
            <w:pPr>
              <w:rPr>
                <w:b/>
              </w:rPr>
            </w:pPr>
            <w:r w:rsidRPr="007129CC">
              <w:rPr>
                <w:b/>
              </w:rPr>
              <w:t>Committee Chairperson:</w:t>
            </w:r>
          </w:p>
        </w:tc>
        <w:tc>
          <w:tcPr>
            <w:tcW w:w="3499" w:type="dxa"/>
            <w:gridSpan w:val="2"/>
            <w:tcBorders>
              <w:bottom w:val="single" w:sz="4" w:space="0" w:color="auto"/>
            </w:tcBorders>
          </w:tcPr>
          <w:p w14:paraId="1F9DB33F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1287" w:type="dxa"/>
            <w:gridSpan w:val="2"/>
            <w:vAlign w:val="center"/>
          </w:tcPr>
          <w:p w14:paraId="7FF232DA" w14:textId="77777777" w:rsidR="005F3F2B" w:rsidRPr="007129CC" w:rsidRDefault="005F3F2B" w:rsidP="006E082E">
            <w:pPr>
              <w:rPr>
                <w:b/>
              </w:rPr>
            </w:pPr>
            <w:r w:rsidRPr="007129CC">
              <w:rPr>
                <w:b/>
              </w:rPr>
              <w:t>Signature:</w:t>
            </w:r>
          </w:p>
        </w:tc>
        <w:tc>
          <w:tcPr>
            <w:tcW w:w="1635" w:type="dxa"/>
            <w:gridSpan w:val="2"/>
            <w:tcBorders>
              <w:bottom w:val="single" w:sz="4" w:space="0" w:color="auto"/>
            </w:tcBorders>
          </w:tcPr>
          <w:p w14:paraId="0995D387" w14:textId="77777777" w:rsidR="005F3F2B" w:rsidRPr="007129CC" w:rsidRDefault="005F3F2B" w:rsidP="006E082E">
            <w:pPr>
              <w:rPr>
                <w:b/>
              </w:rPr>
            </w:pPr>
          </w:p>
        </w:tc>
        <w:tc>
          <w:tcPr>
            <w:tcW w:w="897" w:type="dxa"/>
            <w:vAlign w:val="center"/>
          </w:tcPr>
          <w:p w14:paraId="53E09F1C" w14:textId="77777777" w:rsidR="005F3F2B" w:rsidRPr="007129CC" w:rsidRDefault="005F3F2B" w:rsidP="006E082E">
            <w:pPr>
              <w:jc w:val="right"/>
              <w:rPr>
                <w:b/>
              </w:rPr>
            </w:pPr>
            <w:r w:rsidRPr="007129CC">
              <w:rPr>
                <w:b/>
              </w:rPr>
              <w:t>Date:</w:t>
            </w:r>
          </w:p>
        </w:tc>
        <w:tc>
          <w:tcPr>
            <w:tcW w:w="1502" w:type="dxa"/>
            <w:gridSpan w:val="2"/>
            <w:tcBorders>
              <w:bottom w:val="single" w:sz="4" w:space="0" w:color="auto"/>
            </w:tcBorders>
          </w:tcPr>
          <w:p w14:paraId="6B44D06F" w14:textId="77777777" w:rsidR="005F3F2B" w:rsidRPr="007129CC" w:rsidRDefault="005F3F2B" w:rsidP="006E082E">
            <w:pPr>
              <w:rPr>
                <w:b/>
              </w:rPr>
            </w:pPr>
          </w:p>
        </w:tc>
      </w:tr>
    </w:tbl>
    <w:p w14:paraId="0D27293B" w14:textId="77777777" w:rsidR="005F3F2B" w:rsidRPr="007129CC" w:rsidRDefault="005F3F2B" w:rsidP="005F3F2B">
      <w:pPr>
        <w:rPr>
          <w:rtl/>
        </w:rPr>
      </w:pPr>
    </w:p>
    <w:p w14:paraId="32657262" w14:textId="77777777" w:rsidR="005F3F2B" w:rsidRPr="007129CC" w:rsidRDefault="005F3F2B" w:rsidP="005F3F2B">
      <w:pPr>
        <w:rPr>
          <w:rtl/>
        </w:rPr>
      </w:pPr>
    </w:p>
    <w:p w14:paraId="3375518C" w14:textId="77777777" w:rsidR="00E653D3" w:rsidRPr="007129CC" w:rsidRDefault="00E653D3" w:rsidP="00CE7EFA">
      <w:pPr>
        <w:spacing w:after="0" w:line="240" w:lineRule="auto"/>
        <w:jc w:val="center"/>
        <w:rPr>
          <w:rFonts w:cstheme="minorHAnsi"/>
          <w:b/>
          <w:bCs/>
        </w:rPr>
      </w:pPr>
    </w:p>
    <w:sectPr w:rsidR="00E653D3" w:rsidRPr="007129CC" w:rsidSect="004D5A17">
      <w:headerReference w:type="default" r:id="rId7"/>
      <w:footerReference w:type="default" r:id="rId8"/>
      <w:pgSz w:w="11907" w:h="16839" w:code="9"/>
      <w:pgMar w:top="810" w:right="1440" w:bottom="63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08E52" w14:textId="77777777" w:rsidR="009E4C8F" w:rsidRDefault="009E4C8F" w:rsidP="004075C0">
      <w:pPr>
        <w:spacing w:after="0" w:line="240" w:lineRule="auto"/>
      </w:pPr>
      <w:r>
        <w:separator/>
      </w:r>
    </w:p>
  </w:endnote>
  <w:endnote w:type="continuationSeparator" w:id="0">
    <w:p w14:paraId="5FC437C5" w14:textId="77777777" w:rsidR="009E4C8F" w:rsidRDefault="009E4C8F" w:rsidP="00407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45026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58B6F2E" w14:textId="079F518F" w:rsidR="00D93997" w:rsidRDefault="00D9399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D5A17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D5A17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59996A" w14:textId="77777777" w:rsidR="00D93997" w:rsidRDefault="00D939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C074A4" w14:textId="77777777" w:rsidR="009E4C8F" w:rsidRDefault="009E4C8F" w:rsidP="004075C0">
      <w:pPr>
        <w:spacing w:after="0" w:line="240" w:lineRule="auto"/>
      </w:pPr>
      <w:r>
        <w:separator/>
      </w:r>
    </w:p>
  </w:footnote>
  <w:footnote w:type="continuationSeparator" w:id="0">
    <w:p w14:paraId="43F32F6F" w14:textId="77777777" w:rsidR="009E4C8F" w:rsidRDefault="009E4C8F" w:rsidP="00407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383" w:type="dxa"/>
      <w:tblInd w:w="-515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665"/>
      <w:gridCol w:w="1766"/>
      <w:gridCol w:w="3119"/>
      <w:gridCol w:w="1701"/>
      <w:gridCol w:w="2132"/>
    </w:tblGrid>
    <w:tr w:rsidR="00514E7B" w:rsidRPr="00E97184" w14:paraId="55BA08C6" w14:textId="77777777" w:rsidTr="009B151D">
      <w:tc>
        <w:tcPr>
          <w:tcW w:w="1665" w:type="dxa"/>
          <w:vMerge w:val="restart"/>
          <w:vAlign w:val="center"/>
        </w:tcPr>
        <w:p w14:paraId="712691DE" w14:textId="77777777" w:rsidR="00514E7B" w:rsidRPr="00E97184" w:rsidRDefault="00514E7B" w:rsidP="00514E7B">
          <w:pPr>
            <w:keepNext/>
            <w:keepLines/>
            <w:spacing w:after="0" w:line="240" w:lineRule="auto"/>
            <w:jc w:val="center"/>
            <w:outlineLvl w:val="0"/>
            <w:rPr>
              <w:rFonts w:ascii="Cambria" w:eastAsia="Cambria" w:hAnsi="Cambria" w:cs="Cambria"/>
              <w:color w:val="000000"/>
              <w:sz w:val="32"/>
              <w:szCs w:val="32"/>
            </w:rPr>
          </w:pPr>
          <w:r>
            <w:rPr>
              <w:noProof/>
            </w:rPr>
            <w:drawing>
              <wp:inline distT="0" distB="0" distL="0" distR="0" wp14:anchorId="78E27D8F" wp14:editId="23F7D0E6">
                <wp:extent cx="932802" cy="890843"/>
                <wp:effectExtent l="0" t="0" r="0" b="0"/>
                <wp:docPr id="24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2802" cy="89084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18" w:type="dxa"/>
          <w:gridSpan w:val="4"/>
          <w:shd w:val="clear" w:color="auto" w:fill="auto"/>
          <w:vAlign w:val="center"/>
        </w:tcPr>
        <w:p w14:paraId="6FB6DFF1" w14:textId="77777777" w:rsidR="00514E7B" w:rsidRPr="00E97184" w:rsidRDefault="00514E7B" w:rsidP="00E84F45">
          <w:pPr>
            <w:spacing w:after="0" w:line="240" w:lineRule="auto"/>
            <w:rPr>
              <w:rFonts w:ascii="Arial Black" w:eastAsia="Arial Black" w:hAnsi="Arial Black" w:cs="Arial Black"/>
              <w:sz w:val="36"/>
              <w:szCs w:val="36"/>
            </w:rPr>
          </w:pPr>
          <w:r>
            <w:rPr>
              <w:rFonts w:ascii="Arial Black" w:eastAsia="Arial Black" w:hAnsi="Arial Black" w:cs="Arial Black"/>
              <w:sz w:val="36"/>
              <w:szCs w:val="36"/>
            </w:rPr>
            <w:t>RCJY Management Procedures/Form</w:t>
          </w:r>
        </w:p>
      </w:tc>
    </w:tr>
    <w:tr w:rsidR="00514E7B" w:rsidRPr="00E97184" w14:paraId="729E8676" w14:textId="77777777" w:rsidTr="009B151D">
      <w:trPr>
        <w:trHeight w:val="300"/>
      </w:trPr>
      <w:tc>
        <w:tcPr>
          <w:tcW w:w="1665" w:type="dxa"/>
          <w:vMerge/>
        </w:tcPr>
        <w:p w14:paraId="5CEF873E" w14:textId="77777777" w:rsidR="00514E7B" w:rsidRPr="00E97184" w:rsidRDefault="00514E7B" w:rsidP="00514E7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Arial Black" w:eastAsia="Arial Black" w:hAnsi="Arial Black" w:cs="Arial Black"/>
              <w:sz w:val="40"/>
              <w:szCs w:val="40"/>
            </w:rPr>
          </w:pPr>
        </w:p>
      </w:tc>
      <w:tc>
        <w:tcPr>
          <w:tcW w:w="1766" w:type="dxa"/>
          <w:shd w:val="clear" w:color="auto" w:fill="auto"/>
          <w:vAlign w:val="center"/>
        </w:tcPr>
        <w:p w14:paraId="6C244444" w14:textId="77777777" w:rsidR="00514E7B" w:rsidRPr="00E84F45" w:rsidRDefault="00514E7B" w:rsidP="00514E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Division</w:t>
          </w:r>
        </w:p>
      </w:tc>
      <w:tc>
        <w:tcPr>
          <w:tcW w:w="3119" w:type="dxa"/>
          <w:shd w:val="clear" w:color="auto" w:fill="auto"/>
        </w:tcPr>
        <w:p w14:paraId="465BD060" w14:textId="77777777" w:rsidR="00514E7B" w:rsidRPr="00E84F45" w:rsidRDefault="00514E7B" w:rsidP="00514E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Educational Division</w:t>
          </w:r>
        </w:p>
      </w:tc>
      <w:tc>
        <w:tcPr>
          <w:tcW w:w="1701" w:type="dxa"/>
          <w:shd w:val="clear" w:color="auto" w:fill="auto"/>
          <w:vAlign w:val="center"/>
        </w:tcPr>
        <w:p w14:paraId="4B55CD77" w14:textId="77777777" w:rsidR="00514E7B" w:rsidRPr="00E84F45" w:rsidRDefault="00514E7B" w:rsidP="00514E7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strike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Form</w:t>
          </w:r>
        </w:p>
      </w:tc>
      <w:tc>
        <w:tcPr>
          <w:tcW w:w="2132" w:type="dxa"/>
        </w:tcPr>
        <w:p w14:paraId="35B818DC" w14:textId="56E53CC0" w:rsidR="009536A8" w:rsidRPr="00E84F45" w:rsidRDefault="009536A8" w:rsidP="009536A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hAnsi="Calibri"/>
              <w:color w:val="000000"/>
              <w:sz w:val="20"/>
              <w:szCs w:val="20"/>
              <w:shd w:val="clear" w:color="auto" w:fill="FFFFFF"/>
            </w:rPr>
          </w:pPr>
          <w:r w:rsidRPr="00E84F45">
            <w:rPr>
              <w:rFonts w:ascii="Calibri" w:hAnsi="Calibri"/>
              <w:color w:val="000000"/>
              <w:sz w:val="20"/>
              <w:szCs w:val="20"/>
              <w:shd w:val="clear" w:color="auto" w:fill="FFFFFF"/>
            </w:rPr>
            <w:t>FOC-IC-RS-00-01</w:t>
          </w:r>
        </w:p>
      </w:tc>
    </w:tr>
    <w:tr w:rsidR="007F64DF" w:rsidRPr="00E97184" w14:paraId="093C943C" w14:textId="77777777" w:rsidTr="009B151D">
      <w:trPr>
        <w:trHeight w:val="360"/>
      </w:trPr>
      <w:tc>
        <w:tcPr>
          <w:tcW w:w="1665" w:type="dxa"/>
          <w:vMerge/>
        </w:tcPr>
        <w:p w14:paraId="46995534" w14:textId="77777777" w:rsidR="007F64DF" w:rsidRPr="00E97184" w:rsidRDefault="007F64DF" w:rsidP="007F64DF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</w:p>
      </w:tc>
      <w:tc>
        <w:tcPr>
          <w:tcW w:w="1766" w:type="dxa"/>
          <w:shd w:val="clear" w:color="auto" w:fill="auto"/>
          <w:vAlign w:val="center"/>
        </w:tcPr>
        <w:p w14:paraId="03667AF2" w14:textId="77777777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Department</w:t>
          </w:r>
        </w:p>
      </w:tc>
      <w:tc>
        <w:tcPr>
          <w:tcW w:w="3119" w:type="dxa"/>
          <w:shd w:val="clear" w:color="auto" w:fill="auto"/>
        </w:tcPr>
        <w:p w14:paraId="0D873B3B" w14:textId="75D42CCF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Colleges and Institutes</w:t>
          </w:r>
        </w:p>
      </w:tc>
      <w:tc>
        <w:tcPr>
          <w:tcW w:w="1701" w:type="dxa"/>
          <w:shd w:val="clear" w:color="auto" w:fill="auto"/>
          <w:vAlign w:val="center"/>
        </w:tcPr>
        <w:p w14:paraId="17F80B72" w14:textId="77777777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Issue No.</w:t>
          </w:r>
        </w:p>
      </w:tc>
      <w:tc>
        <w:tcPr>
          <w:tcW w:w="2132" w:type="dxa"/>
        </w:tcPr>
        <w:p w14:paraId="21DBD30E" w14:textId="77777777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1</w:t>
          </w:r>
        </w:p>
      </w:tc>
    </w:tr>
    <w:tr w:rsidR="007F64DF" w:rsidRPr="00E97184" w14:paraId="1D12E4DC" w14:textId="77777777" w:rsidTr="00224AAA">
      <w:trPr>
        <w:trHeight w:val="220"/>
      </w:trPr>
      <w:tc>
        <w:tcPr>
          <w:tcW w:w="1665" w:type="dxa"/>
          <w:vMerge/>
        </w:tcPr>
        <w:p w14:paraId="740F7498" w14:textId="77777777" w:rsidR="007F64DF" w:rsidRPr="00E97184" w:rsidRDefault="007F64DF" w:rsidP="007F64DF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</w:p>
      </w:tc>
      <w:tc>
        <w:tcPr>
          <w:tcW w:w="1766" w:type="dxa"/>
          <w:shd w:val="clear" w:color="auto" w:fill="auto"/>
          <w:vAlign w:val="center"/>
        </w:tcPr>
        <w:p w14:paraId="0FF8F145" w14:textId="77777777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Section</w:t>
          </w:r>
        </w:p>
      </w:tc>
      <w:tc>
        <w:tcPr>
          <w:tcW w:w="3119" w:type="dxa"/>
          <w:shd w:val="clear" w:color="auto" w:fill="auto"/>
        </w:tcPr>
        <w:p w14:paraId="5C4C95E4" w14:textId="7D6C4F70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Research Promotion Committee</w:t>
          </w:r>
        </w:p>
      </w:tc>
      <w:tc>
        <w:tcPr>
          <w:tcW w:w="1701" w:type="dxa"/>
          <w:shd w:val="clear" w:color="auto" w:fill="auto"/>
          <w:vAlign w:val="center"/>
        </w:tcPr>
        <w:p w14:paraId="011F4404" w14:textId="77777777" w:rsidR="007F64DF" w:rsidRPr="00E84F45" w:rsidRDefault="007F64DF" w:rsidP="007F64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before="60" w:after="60" w:line="240" w:lineRule="auto"/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</w:pPr>
          <w:r w:rsidRPr="00E84F45">
            <w:rPr>
              <w:rFonts w:ascii="Calibri" w:eastAsia="Calibri" w:hAnsi="Calibri" w:cs="Calibri"/>
              <w:b/>
              <w:color w:val="000000"/>
              <w:sz w:val="20"/>
              <w:szCs w:val="20"/>
            </w:rPr>
            <w:t>Issue Date</w:t>
          </w:r>
        </w:p>
      </w:tc>
      <w:tc>
        <w:tcPr>
          <w:tcW w:w="2132" w:type="dxa"/>
          <w:vAlign w:val="center"/>
        </w:tcPr>
        <w:p w14:paraId="27810E6B" w14:textId="0E6579C8" w:rsidR="007F64DF" w:rsidRPr="00E84F45" w:rsidRDefault="007F64DF" w:rsidP="007F64DF">
          <w:pPr>
            <w:keepNext/>
            <w:keepLines/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outlineLvl w:val="0"/>
            <w:rPr>
              <w:rFonts w:ascii="Calibri" w:hAnsi="Calibri"/>
              <w:b/>
              <w:bCs/>
              <w:noProof/>
            </w:rPr>
          </w:pPr>
          <w:r w:rsidRPr="00E84F45">
            <w:rPr>
              <w:rFonts w:ascii="Calibri" w:hAnsi="Calibri"/>
              <w:b/>
              <w:color w:val="000000"/>
              <w:sz w:val="20"/>
              <w:szCs w:val="20"/>
            </w:rPr>
            <w:t>01/01/2020</w:t>
          </w:r>
        </w:p>
      </w:tc>
    </w:tr>
  </w:tbl>
  <w:p w14:paraId="24A6A030" w14:textId="77777777" w:rsidR="004075C0" w:rsidRDefault="004075C0" w:rsidP="00E971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C249D"/>
    <w:multiLevelType w:val="hybridMultilevel"/>
    <w:tmpl w:val="22BAA79A"/>
    <w:lvl w:ilvl="0" w:tplc="F3D24352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E0049"/>
    <w:multiLevelType w:val="hybridMultilevel"/>
    <w:tmpl w:val="53EE4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D34014"/>
    <w:multiLevelType w:val="hybridMultilevel"/>
    <w:tmpl w:val="60A4DF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83FD1"/>
    <w:multiLevelType w:val="hybridMultilevel"/>
    <w:tmpl w:val="8FAC3DC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F38CB"/>
    <w:multiLevelType w:val="hybridMultilevel"/>
    <w:tmpl w:val="2EB40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537A4"/>
    <w:multiLevelType w:val="hybridMultilevel"/>
    <w:tmpl w:val="850E0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417D3"/>
    <w:multiLevelType w:val="hybridMultilevel"/>
    <w:tmpl w:val="269A344E"/>
    <w:lvl w:ilvl="0" w:tplc="41D29E3E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878B5"/>
    <w:multiLevelType w:val="hybridMultilevel"/>
    <w:tmpl w:val="E6169FAC"/>
    <w:lvl w:ilvl="0" w:tplc="205E2C38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C86B90"/>
    <w:multiLevelType w:val="hybridMultilevel"/>
    <w:tmpl w:val="9546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AxNDA3NrQ0MjZW0lEKTi0uzszPAykwrAUAa7kbuCwAAAA="/>
  </w:docVars>
  <w:rsids>
    <w:rsidRoot w:val="00C3567B"/>
    <w:rsid w:val="000056FE"/>
    <w:rsid w:val="000068C2"/>
    <w:rsid w:val="000412ED"/>
    <w:rsid w:val="0007526C"/>
    <w:rsid w:val="000B175C"/>
    <w:rsid w:val="000E2E14"/>
    <w:rsid w:val="00114AAF"/>
    <w:rsid w:val="00163EAF"/>
    <w:rsid w:val="001746CC"/>
    <w:rsid w:val="001A0E99"/>
    <w:rsid w:val="001D3B70"/>
    <w:rsid w:val="001F0D81"/>
    <w:rsid w:val="00213612"/>
    <w:rsid w:val="002866D1"/>
    <w:rsid w:val="00287BFC"/>
    <w:rsid w:val="002B3ED4"/>
    <w:rsid w:val="002D0BC1"/>
    <w:rsid w:val="002F29B2"/>
    <w:rsid w:val="003246A4"/>
    <w:rsid w:val="0036276E"/>
    <w:rsid w:val="00370A44"/>
    <w:rsid w:val="0038395A"/>
    <w:rsid w:val="00397A73"/>
    <w:rsid w:val="003D7A47"/>
    <w:rsid w:val="003E7072"/>
    <w:rsid w:val="003F0807"/>
    <w:rsid w:val="004075C0"/>
    <w:rsid w:val="00416BCE"/>
    <w:rsid w:val="00447C76"/>
    <w:rsid w:val="0045696B"/>
    <w:rsid w:val="0046571C"/>
    <w:rsid w:val="004D5A17"/>
    <w:rsid w:val="00514E7B"/>
    <w:rsid w:val="00553150"/>
    <w:rsid w:val="00553FFD"/>
    <w:rsid w:val="005564BE"/>
    <w:rsid w:val="005D08FC"/>
    <w:rsid w:val="005D62DA"/>
    <w:rsid w:val="005F3F2B"/>
    <w:rsid w:val="005F505C"/>
    <w:rsid w:val="006264DC"/>
    <w:rsid w:val="006416B0"/>
    <w:rsid w:val="00650572"/>
    <w:rsid w:val="0067060F"/>
    <w:rsid w:val="006B27BD"/>
    <w:rsid w:val="006C6740"/>
    <w:rsid w:val="006E5F8A"/>
    <w:rsid w:val="006E7867"/>
    <w:rsid w:val="007129CC"/>
    <w:rsid w:val="00717AB6"/>
    <w:rsid w:val="007F64DF"/>
    <w:rsid w:val="00821051"/>
    <w:rsid w:val="00824AC0"/>
    <w:rsid w:val="008460E5"/>
    <w:rsid w:val="00865880"/>
    <w:rsid w:val="008D580D"/>
    <w:rsid w:val="008F1670"/>
    <w:rsid w:val="00922AE2"/>
    <w:rsid w:val="00930946"/>
    <w:rsid w:val="00931E22"/>
    <w:rsid w:val="00952E74"/>
    <w:rsid w:val="009536A8"/>
    <w:rsid w:val="00970D4E"/>
    <w:rsid w:val="00993160"/>
    <w:rsid w:val="009C0F5F"/>
    <w:rsid w:val="009C36AA"/>
    <w:rsid w:val="009E4C8F"/>
    <w:rsid w:val="00A1076C"/>
    <w:rsid w:val="00A30028"/>
    <w:rsid w:val="00A741F6"/>
    <w:rsid w:val="00AB46C9"/>
    <w:rsid w:val="00AB6D08"/>
    <w:rsid w:val="00AC1E10"/>
    <w:rsid w:val="00AC7677"/>
    <w:rsid w:val="00AD5DAB"/>
    <w:rsid w:val="00AF270F"/>
    <w:rsid w:val="00B040EF"/>
    <w:rsid w:val="00B061D7"/>
    <w:rsid w:val="00B51A27"/>
    <w:rsid w:val="00B63982"/>
    <w:rsid w:val="00BD28FB"/>
    <w:rsid w:val="00BD2BBD"/>
    <w:rsid w:val="00C11A3B"/>
    <w:rsid w:val="00C12678"/>
    <w:rsid w:val="00C2340A"/>
    <w:rsid w:val="00C24B50"/>
    <w:rsid w:val="00C3567B"/>
    <w:rsid w:val="00C91FDF"/>
    <w:rsid w:val="00CC7D25"/>
    <w:rsid w:val="00CE7EFA"/>
    <w:rsid w:val="00D16A8C"/>
    <w:rsid w:val="00D33BC4"/>
    <w:rsid w:val="00D414C8"/>
    <w:rsid w:val="00D51B73"/>
    <w:rsid w:val="00D93997"/>
    <w:rsid w:val="00DA538C"/>
    <w:rsid w:val="00DB6326"/>
    <w:rsid w:val="00DC3940"/>
    <w:rsid w:val="00E31453"/>
    <w:rsid w:val="00E653D3"/>
    <w:rsid w:val="00E84F45"/>
    <w:rsid w:val="00E97184"/>
    <w:rsid w:val="00EA5692"/>
    <w:rsid w:val="00EB758D"/>
    <w:rsid w:val="00EC12C3"/>
    <w:rsid w:val="00F11E26"/>
    <w:rsid w:val="00F150A6"/>
    <w:rsid w:val="00FA1D41"/>
    <w:rsid w:val="00FA4171"/>
    <w:rsid w:val="00FB1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5CBE8"/>
  <w15:docId w15:val="{04C41C21-7010-49EC-ACD9-6538D2770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9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35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0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05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5C0"/>
  </w:style>
  <w:style w:type="paragraph" w:styleId="Footer">
    <w:name w:val="footer"/>
    <w:basedOn w:val="Normal"/>
    <w:link w:val="FooterChar"/>
    <w:uiPriority w:val="99"/>
    <w:unhideWhenUsed/>
    <w:rsid w:val="00407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5C0"/>
  </w:style>
  <w:style w:type="paragraph" w:styleId="ListParagraph">
    <w:name w:val="List Paragraph"/>
    <w:basedOn w:val="Normal"/>
    <w:uiPriority w:val="34"/>
    <w:qFormat/>
    <w:rsid w:val="00E97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750C4D716E6B468121F960B2ECD2A1" ma:contentTypeVersion="1" ma:contentTypeDescription="Create a new document." ma:contentTypeScope="" ma:versionID="23214d16a62035c801010d5c985f133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5F16F0F-5041-4733-A22B-61EEC3500157}"/>
</file>

<file path=customXml/itemProps2.xml><?xml version="1.0" encoding="utf-8"?>
<ds:datastoreItem xmlns:ds="http://schemas.openxmlformats.org/officeDocument/2006/customXml" ds:itemID="{E5D5D9A3-E411-40A9-A826-9C24F6663F04}"/>
</file>

<file path=customXml/itemProps3.xml><?xml version="1.0" encoding="utf-8"?>
<ds:datastoreItem xmlns:ds="http://schemas.openxmlformats.org/officeDocument/2006/customXml" ds:itemID="{215FBB28-598A-4276-8E99-C6087E213B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8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IC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K. Rahmathulla</dc:creator>
  <cp:lastModifiedBy>Med Adnane HABIB</cp:lastModifiedBy>
  <cp:revision>12</cp:revision>
  <dcterms:created xsi:type="dcterms:W3CDTF">2020-04-07T13:12:00Z</dcterms:created>
  <dcterms:modified xsi:type="dcterms:W3CDTF">2020-06-0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750C4D716E6B468121F960B2ECD2A1</vt:lpwstr>
  </property>
</Properties>
</file>